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78CD7E" w14:textId="0CDC7C33" w:rsidR="00326E5E" w:rsidRDefault="00000000">
      <w:pPr>
        <w:pStyle w:val="Heading1"/>
      </w:pPr>
      <w:bookmarkStart w:id="0" w:name="X96005c610172f12d189b4240fe0a61204980248"/>
      <w:r>
        <w:t>Social Support Application Workflow Automation</w:t>
      </w:r>
    </w:p>
    <w:p w14:paraId="3A702C12" w14:textId="77777777" w:rsidR="00326E5E" w:rsidRDefault="00000000">
      <w:pPr>
        <w:pStyle w:val="Heading2"/>
      </w:pPr>
      <w:bookmarkStart w:id="1" w:name="problem-overview"/>
      <w:r>
        <w:t>1. Problem Overview</w:t>
      </w:r>
    </w:p>
    <w:p w14:paraId="7C578B72" w14:textId="77777777" w:rsidR="00326E5E" w:rsidRDefault="00000000" w:rsidP="0051443A">
      <w:pPr>
        <w:pStyle w:val="FirstParagraph"/>
        <w:jc w:val="both"/>
      </w:pPr>
      <w:r>
        <w:t>The government social security department currently processes financial assistance applications manually, resulting in delays, inconsistencies, and inefficiencies. The goal is to automate the end-to-end process using GenAI and Agentic AI to enable decision-making within minutes.</w:t>
      </w:r>
    </w:p>
    <w:p w14:paraId="458D9D9C" w14:textId="77777777" w:rsidR="00326E5E" w:rsidRDefault="00000000">
      <w:r>
        <w:pict w14:anchorId="7F36ECBB">
          <v:rect id="_x0000_i1025" style="width:0;height:1.5pt" o:hralign="center" o:hrstd="t" o:hr="t"/>
        </w:pict>
      </w:r>
    </w:p>
    <w:p w14:paraId="64E433A0" w14:textId="77777777" w:rsidR="00326E5E" w:rsidRDefault="00000000">
      <w:pPr>
        <w:pStyle w:val="Heading2"/>
      </w:pPr>
      <w:bookmarkStart w:id="2" w:name="high-level-architecture-diagram"/>
      <w:bookmarkEnd w:id="1"/>
      <w:r>
        <w:t>2. High-Level Architecture Diagram</w:t>
      </w:r>
    </w:p>
    <w:p w14:paraId="5794D44E" w14:textId="77777777" w:rsidR="00270C31" w:rsidRDefault="00000000">
      <w:pPr>
        <w:pStyle w:val="FirstParagraph"/>
      </w:pPr>
      <w:r>
        <w:rPr>
          <w:b/>
          <w:bCs/>
        </w:rPr>
        <w:t>Components:</w:t>
      </w:r>
      <w:r>
        <w:t xml:space="preserve"> </w:t>
      </w:r>
    </w:p>
    <w:p w14:paraId="6778FF71" w14:textId="4C042F3B" w:rsidR="00270C31" w:rsidRDefault="00000000">
      <w:pPr>
        <w:pStyle w:val="FirstParagraph"/>
      </w:pPr>
      <w:r>
        <w:t xml:space="preserve">- </w:t>
      </w:r>
      <w:r>
        <w:rPr>
          <w:b/>
          <w:bCs/>
        </w:rPr>
        <w:t>Frontend (</w:t>
      </w:r>
      <w:proofErr w:type="spellStart"/>
      <w:r>
        <w:rPr>
          <w:b/>
          <w:bCs/>
        </w:rPr>
        <w:t>Streamlit</w:t>
      </w:r>
      <w:proofErr w:type="spellEnd"/>
      <w:r>
        <w:rPr>
          <w:b/>
          <w:bCs/>
        </w:rPr>
        <w:t>)</w:t>
      </w:r>
      <w:r>
        <w:t xml:space="preserve">: Collects form inputs and file uploads. </w:t>
      </w:r>
    </w:p>
    <w:p w14:paraId="383B0A3A" w14:textId="77777777" w:rsidR="00270C31" w:rsidRDefault="00000000">
      <w:pPr>
        <w:pStyle w:val="FirstParagraph"/>
      </w:pPr>
      <w:r>
        <w:t xml:space="preserve">- </w:t>
      </w:r>
      <w:r>
        <w:rPr>
          <w:b/>
          <w:bCs/>
        </w:rPr>
        <w:t>GenAI Chatbot (</w:t>
      </w:r>
      <w:proofErr w:type="spellStart"/>
      <w:r>
        <w:rPr>
          <w:b/>
          <w:bCs/>
        </w:rPr>
        <w:t>Ollama</w:t>
      </w:r>
      <w:proofErr w:type="spellEnd"/>
      <w:r>
        <w:rPr>
          <w:b/>
          <w:bCs/>
        </w:rPr>
        <w:t xml:space="preserve"> + </w:t>
      </w:r>
      <w:proofErr w:type="spellStart"/>
      <w:r>
        <w:rPr>
          <w:b/>
          <w:bCs/>
        </w:rPr>
        <w:t>ReAct</w:t>
      </w:r>
      <w:proofErr w:type="spellEnd"/>
      <w:r>
        <w:rPr>
          <w:b/>
          <w:bCs/>
        </w:rPr>
        <w:t>)</w:t>
      </w:r>
      <w:r>
        <w:t xml:space="preserve">: Engages users to fill forms interactively. </w:t>
      </w:r>
    </w:p>
    <w:p w14:paraId="6BA0DA6F" w14:textId="77777777" w:rsidR="00270C31" w:rsidRDefault="00000000">
      <w:pPr>
        <w:pStyle w:val="FirstParagraph"/>
      </w:pPr>
      <w:r>
        <w:t xml:space="preserve">- </w:t>
      </w:r>
      <w:r>
        <w:rPr>
          <w:b/>
          <w:bCs/>
        </w:rPr>
        <w:t>Document Parsing Agent</w:t>
      </w:r>
      <w:r>
        <w:t xml:space="preserve">: Uses LlamaIndex, Unstructured, OCR for extraction. </w:t>
      </w:r>
    </w:p>
    <w:p w14:paraId="41F4BEF6" w14:textId="38C038AF" w:rsidR="00270C31" w:rsidRDefault="00000000">
      <w:pPr>
        <w:pStyle w:val="FirstParagraph"/>
      </w:pPr>
      <w:r>
        <w:t xml:space="preserve">- </w:t>
      </w:r>
      <w:r>
        <w:rPr>
          <w:b/>
          <w:bCs/>
        </w:rPr>
        <w:t>Reconciliation Agent</w:t>
      </w:r>
      <w:r>
        <w:t xml:space="preserve">: Validates consistency between form inputs and </w:t>
      </w:r>
      <w:r w:rsidR="00270C31">
        <w:t xml:space="preserve">supporting </w:t>
      </w:r>
      <w:r>
        <w:t>documents</w:t>
      </w:r>
      <w:r w:rsidR="00270C31">
        <w:t xml:space="preserve"> uploaded by user</w:t>
      </w:r>
      <w:r>
        <w:t xml:space="preserve">. </w:t>
      </w:r>
    </w:p>
    <w:p w14:paraId="29750BEC" w14:textId="77777777" w:rsidR="00270C31" w:rsidRDefault="00000000">
      <w:pPr>
        <w:pStyle w:val="FirstParagraph"/>
      </w:pPr>
      <w:r>
        <w:t xml:space="preserve">- </w:t>
      </w:r>
      <w:r>
        <w:rPr>
          <w:b/>
          <w:bCs/>
        </w:rPr>
        <w:t>Validation Agents</w:t>
      </w:r>
      <w:r>
        <w:t xml:space="preserve">: </w:t>
      </w:r>
    </w:p>
    <w:p w14:paraId="4D9C252C" w14:textId="20683BBD" w:rsidR="00270C31" w:rsidRDefault="00000000" w:rsidP="00270C31">
      <w:pPr>
        <w:pStyle w:val="FirstParagraph"/>
        <w:numPr>
          <w:ilvl w:val="0"/>
          <w:numId w:val="20"/>
        </w:numPr>
      </w:pPr>
      <w:r>
        <w:t xml:space="preserve">Family Details Validator (Gov API) </w:t>
      </w:r>
    </w:p>
    <w:p w14:paraId="242EFE5F" w14:textId="0173E2C8" w:rsidR="00270C31" w:rsidRDefault="00000000" w:rsidP="00270C31">
      <w:pPr>
        <w:pStyle w:val="FirstParagraph"/>
        <w:numPr>
          <w:ilvl w:val="0"/>
          <w:numId w:val="20"/>
        </w:numPr>
      </w:pPr>
      <w:r>
        <w:t xml:space="preserve">Income Validator (Bank API + Statement Parsing) </w:t>
      </w:r>
    </w:p>
    <w:p w14:paraId="191687EB" w14:textId="55CFD0C5" w:rsidR="00270C31" w:rsidRDefault="00000000" w:rsidP="00270C31">
      <w:pPr>
        <w:pStyle w:val="FirstParagraph"/>
        <w:numPr>
          <w:ilvl w:val="0"/>
          <w:numId w:val="20"/>
        </w:numPr>
      </w:pPr>
      <w:r>
        <w:t xml:space="preserve">Wealth Validator (Credit API + Excel Parser) </w:t>
      </w:r>
    </w:p>
    <w:p w14:paraId="71071F03" w14:textId="77777777" w:rsidR="00270C31" w:rsidRDefault="00000000">
      <w:pPr>
        <w:pStyle w:val="FirstParagraph"/>
      </w:pPr>
      <w:r>
        <w:t xml:space="preserve">- </w:t>
      </w:r>
      <w:r>
        <w:rPr>
          <w:b/>
          <w:bCs/>
        </w:rPr>
        <w:t>Eligibility Decision Agent</w:t>
      </w:r>
      <w:r>
        <w:t>: Rule-based/</w:t>
      </w:r>
      <w:proofErr w:type="spellStart"/>
      <w:r>
        <w:t>XGBoost</w:t>
      </w:r>
      <w:proofErr w:type="spellEnd"/>
      <w:r>
        <w:t xml:space="preserve"> model for social support decisioning. </w:t>
      </w:r>
    </w:p>
    <w:p w14:paraId="0BC71831" w14:textId="77777777" w:rsidR="00270C31" w:rsidRDefault="00000000">
      <w:pPr>
        <w:pStyle w:val="FirstParagraph"/>
      </w:pPr>
      <w:r>
        <w:t xml:space="preserve">- </w:t>
      </w:r>
      <w:r>
        <w:rPr>
          <w:b/>
          <w:bCs/>
        </w:rPr>
        <w:t>Recommendation Agent</w:t>
      </w:r>
      <w:r>
        <w:t xml:space="preserve">: RAG-based LLM retrieval for economic enablement. </w:t>
      </w:r>
    </w:p>
    <w:p w14:paraId="0F53293C" w14:textId="77777777" w:rsidR="00270C31" w:rsidRDefault="00000000">
      <w:pPr>
        <w:pStyle w:val="FirstParagraph"/>
      </w:pPr>
      <w:r>
        <w:t xml:space="preserve">- </w:t>
      </w:r>
      <w:proofErr w:type="spellStart"/>
      <w:r>
        <w:rPr>
          <w:b/>
          <w:bCs/>
        </w:rPr>
        <w:t>LangGraph</w:t>
      </w:r>
      <w:proofErr w:type="spellEnd"/>
      <w:r>
        <w:rPr>
          <w:b/>
          <w:bCs/>
        </w:rPr>
        <w:t xml:space="preserve"> Orchestration</w:t>
      </w:r>
      <w:r>
        <w:t xml:space="preserve">: Manages agent flow. </w:t>
      </w:r>
    </w:p>
    <w:p w14:paraId="308F38EE" w14:textId="77777777" w:rsidR="00270C31" w:rsidRDefault="00000000">
      <w:pPr>
        <w:pStyle w:val="FirstParagraph"/>
      </w:pPr>
      <w:r>
        <w:t xml:space="preserve">- </w:t>
      </w:r>
      <w:proofErr w:type="spellStart"/>
      <w:r>
        <w:rPr>
          <w:b/>
          <w:bCs/>
        </w:rPr>
        <w:t>ChromaDB</w:t>
      </w:r>
      <w:proofErr w:type="spellEnd"/>
      <w:r>
        <w:rPr>
          <w:b/>
          <w:bCs/>
        </w:rPr>
        <w:t xml:space="preserve"> + PostgreSQL</w:t>
      </w:r>
      <w:r>
        <w:t xml:space="preserve">: Stores vectors and structured records. </w:t>
      </w:r>
    </w:p>
    <w:p w14:paraId="2AD645B4" w14:textId="55503FAC" w:rsidR="0051443A" w:rsidRDefault="00000000" w:rsidP="0051443A">
      <w:pPr>
        <w:pStyle w:val="FirstParagraph"/>
      </w:pPr>
      <w:r>
        <w:t xml:space="preserve">- </w:t>
      </w:r>
      <w:proofErr w:type="spellStart"/>
      <w:r>
        <w:rPr>
          <w:b/>
          <w:bCs/>
        </w:rPr>
        <w:t>LangSmith</w:t>
      </w:r>
      <w:proofErr w:type="spellEnd"/>
      <w:r>
        <w:t>: Agent observability.</w:t>
      </w:r>
    </w:p>
    <w:p w14:paraId="510449B1" w14:textId="77777777" w:rsidR="0051443A" w:rsidRDefault="0051443A" w:rsidP="0051443A">
      <w:pPr>
        <w:pStyle w:val="BodyText"/>
      </w:pPr>
    </w:p>
    <w:p w14:paraId="0C9AB67F" w14:textId="77777777" w:rsidR="0051443A" w:rsidRDefault="0051443A" w:rsidP="0051443A">
      <w:pPr>
        <w:pStyle w:val="BodyText"/>
      </w:pPr>
    </w:p>
    <w:p w14:paraId="7EE22429" w14:textId="77777777" w:rsidR="00B42BBF" w:rsidRDefault="00B42BBF" w:rsidP="0051443A">
      <w:pPr>
        <w:pStyle w:val="BodyText"/>
      </w:pPr>
    </w:p>
    <w:p w14:paraId="3749758E" w14:textId="77777777" w:rsidR="00B42BBF" w:rsidRDefault="0051443A" w:rsidP="0051443A">
      <w:pPr>
        <w:pStyle w:val="BodyText"/>
      </w:pPr>
      <w:r w:rsidRPr="0051443A">
        <w:rPr>
          <w:noProof/>
        </w:rPr>
        <w:lastRenderedPageBreak/>
        <w:drawing>
          <wp:inline distT="0" distB="0" distL="0" distR="0" wp14:anchorId="16251434" wp14:editId="57214546">
            <wp:extent cx="5692140" cy="7717536"/>
            <wp:effectExtent l="0" t="0" r="3810" b="0"/>
            <wp:docPr id="487162289" name="Picture 1" descr="High Level Architecture Diagram for Agentic AI Application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162289" name="Picture 1" descr="High Level Architecture Diagram for Agentic AI Application&#10;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96235" cy="772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294E9" w14:textId="73E69679" w:rsidR="00326E5E" w:rsidRDefault="0017572C" w:rsidP="0051443A">
      <w:pPr>
        <w:pStyle w:val="BodyText"/>
      </w:pPr>
      <w:r>
        <w:rPr>
          <w:i/>
          <w:iCs/>
        </w:rPr>
        <w:t xml:space="preserve">                                                              </w:t>
      </w:r>
      <w:r w:rsidR="00B42BBF" w:rsidRPr="0017572C">
        <w:rPr>
          <w:i/>
          <w:iCs/>
          <w:color w:val="196B24" w:themeColor="accent3"/>
        </w:rPr>
        <w:t>High Level Architecture Dig</w:t>
      </w:r>
      <w:r w:rsidR="00B42BBF" w:rsidRPr="00B42BBF">
        <w:rPr>
          <w:i/>
          <w:iCs/>
        </w:rPr>
        <w:t>.</w:t>
      </w:r>
      <w:r w:rsidR="00000000">
        <w:pict w14:anchorId="7924CC40">
          <v:rect id="_x0000_i1026" style="width:0;height:1.5pt" o:hralign="center" o:hrstd="t" o:hr="t"/>
        </w:pict>
      </w:r>
    </w:p>
    <w:p w14:paraId="31277A2C" w14:textId="77777777" w:rsidR="00326E5E" w:rsidRDefault="00000000">
      <w:pPr>
        <w:pStyle w:val="Heading2"/>
      </w:pPr>
      <w:bookmarkStart w:id="3" w:name="tool-justification"/>
      <w:bookmarkEnd w:id="2"/>
      <w:r>
        <w:lastRenderedPageBreak/>
        <w:t>3. Tool Justific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18"/>
        <w:gridCol w:w="1811"/>
        <w:gridCol w:w="4831"/>
      </w:tblGrid>
      <w:tr w:rsidR="00326E5E" w14:paraId="2503F075" w14:textId="77777777" w:rsidTr="00326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99" w:type="dxa"/>
          </w:tcPr>
          <w:p w14:paraId="5286C76B" w14:textId="77777777" w:rsidR="00326E5E" w:rsidRDefault="00000000">
            <w:pPr>
              <w:pStyle w:val="Compact"/>
            </w:pPr>
            <w:r>
              <w:t>Category</w:t>
            </w:r>
          </w:p>
        </w:tc>
        <w:tc>
          <w:tcPr>
            <w:tcW w:w="1532" w:type="dxa"/>
          </w:tcPr>
          <w:p w14:paraId="179D411F" w14:textId="77777777" w:rsidR="00326E5E" w:rsidRDefault="00000000">
            <w:pPr>
              <w:pStyle w:val="Compact"/>
            </w:pPr>
            <w:r>
              <w:t>Tool</w:t>
            </w:r>
          </w:p>
        </w:tc>
        <w:tc>
          <w:tcPr>
            <w:tcW w:w="4087" w:type="dxa"/>
          </w:tcPr>
          <w:p w14:paraId="06D7EF4C" w14:textId="77777777" w:rsidR="00326E5E" w:rsidRDefault="00000000">
            <w:pPr>
              <w:pStyle w:val="Compact"/>
            </w:pPr>
            <w:r>
              <w:t>Justification</w:t>
            </w:r>
          </w:p>
        </w:tc>
      </w:tr>
      <w:tr w:rsidR="00326E5E" w14:paraId="7CDCC718" w14:textId="77777777">
        <w:tc>
          <w:tcPr>
            <w:tcW w:w="2299" w:type="dxa"/>
          </w:tcPr>
          <w:p w14:paraId="232C74AC" w14:textId="77777777" w:rsidR="00326E5E" w:rsidRDefault="00000000">
            <w:pPr>
              <w:pStyle w:val="Compact"/>
            </w:pPr>
            <w:r>
              <w:t>Programming</w:t>
            </w:r>
          </w:p>
        </w:tc>
        <w:tc>
          <w:tcPr>
            <w:tcW w:w="1532" w:type="dxa"/>
          </w:tcPr>
          <w:p w14:paraId="7B84BEDA" w14:textId="77777777" w:rsidR="00326E5E" w:rsidRDefault="00000000">
            <w:pPr>
              <w:pStyle w:val="Compact"/>
            </w:pPr>
            <w:r>
              <w:t>Python</w:t>
            </w:r>
          </w:p>
        </w:tc>
        <w:tc>
          <w:tcPr>
            <w:tcW w:w="4087" w:type="dxa"/>
          </w:tcPr>
          <w:p w14:paraId="2E9A9F44" w14:textId="77777777" w:rsidR="00326E5E" w:rsidRDefault="00000000">
            <w:pPr>
              <w:pStyle w:val="Compact"/>
            </w:pPr>
            <w:r>
              <w:t>Rich ecosystem for AI/ML, integration, and APIs</w:t>
            </w:r>
          </w:p>
        </w:tc>
      </w:tr>
      <w:tr w:rsidR="00326E5E" w14:paraId="2C22B072" w14:textId="77777777">
        <w:tc>
          <w:tcPr>
            <w:tcW w:w="2299" w:type="dxa"/>
          </w:tcPr>
          <w:p w14:paraId="3CCEEA4A" w14:textId="77777777" w:rsidR="00326E5E" w:rsidRDefault="00000000">
            <w:pPr>
              <w:pStyle w:val="Compact"/>
            </w:pPr>
            <w:r>
              <w:t>UI</w:t>
            </w:r>
          </w:p>
        </w:tc>
        <w:tc>
          <w:tcPr>
            <w:tcW w:w="1532" w:type="dxa"/>
          </w:tcPr>
          <w:p w14:paraId="68FEFB69" w14:textId="77777777" w:rsidR="00326E5E" w:rsidRDefault="00000000">
            <w:pPr>
              <w:pStyle w:val="Compact"/>
            </w:pPr>
            <w:r>
              <w:t>Streamlit</w:t>
            </w:r>
          </w:p>
        </w:tc>
        <w:tc>
          <w:tcPr>
            <w:tcW w:w="4087" w:type="dxa"/>
          </w:tcPr>
          <w:p w14:paraId="18FFE5E1" w14:textId="77777777" w:rsidR="00326E5E" w:rsidRDefault="00000000">
            <w:pPr>
              <w:pStyle w:val="Compact"/>
            </w:pPr>
            <w:r>
              <w:t>Easy to build interactive chat and form UIs</w:t>
            </w:r>
          </w:p>
        </w:tc>
      </w:tr>
      <w:tr w:rsidR="00326E5E" w14:paraId="5D731E61" w14:textId="77777777">
        <w:tc>
          <w:tcPr>
            <w:tcW w:w="2299" w:type="dxa"/>
          </w:tcPr>
          <w:p w14:paraId="49D7D8BC" w14:textId="77777777" w:rsidR="00326E5E" w:rsidRDefault="00000000">
            <w:pPr>
              <w:pStyle w:val="Compact"/>
            </w:pPr>
            <w:r>
              <w:t>LLM Host</w:t>
            </w:r>
          </w:p>
        </w:tc>
        <w:tc>
          <w:tcPr>
            <w:tcW w:w="1532" w:type="dxa"/>
          </w:tcPr>
          <w:p w14:paraId="78A27D89" w14:textId="3AB67F19" w:rsidR="00326E5E" w:rsidRDefault="00000000">
            <w:pPr>
              <w:pStyle w:val="Compact"/>
            </w:pPr>
            <w:proofErr w:type="spellStart"/>
            <w:r>
              <w:t>Ollama</w:t>
            </w:r>
            <w:proofErr w:type="spellEnd"/>
          </w:p>
        </w:tc>
        <w:tc>
          <w:tcPr>
            <w:tcW w:w="4087" w:type="dxa"/>
          </w:tcPr>
          <w:p w14:paraId="0CB6D76D" w14:textId="77777777" w:rsidR="00326E5E" w:rsidRDefault="00000000">
            <w:pPr>
              <w:pStyle w:val="Compact"/>
            </w:pPr>
            <w:r>
              <w:t>Local hosting for data security and performance</w:t>
            </w:r>
          </w:p>
        </w:tc>
      </w:tr>
      <w:tr w:rsidR="00326E5E" w14:paraId="1AF8772B" w14:textId="77777777">
        <w:tc>
          <w:tcPr>
            <w:tcW w:w="2299" w:type="dxa"/>
          </w:tcPr>
          <w:p w14:paraId="24614868" w14:textId="77777777" w:rsidR="00326E5E" w:rsidRDefault="00000000">
            <w:pPr>
              <w:pStyle w:val="Compact"/>
            </w:pPr>
            <w:r>
              <w:t>LLM Framework</w:t>
            </w:r>
          </w:p>
        </w:tc>
        <w:tc>
          <w:tcPr>
            <w:tcW w:w="1532" w:type="dxa"/>
          </w:tcPr>
          <w:p w14:paraId="4323771A" w14:textId="0636B6D4" w:rsidR="00326E5E" w:rsidRDefault="00000000">
            <w:pPr>
              <w:pStyle w:val="Compact"/>
            </w:pPr>
            <w:proofErr w:type="spellStart"/>
            <w:r>
              <w:t>ReAct</w:t>
            </w:r>
            <w:proofErr w:type="spellEnd"/>
          </w:p>
        </w:tc>
        <w:tc>
          <w:tcPr>
            <w:tcW w:w="4087" w:type="dxa"/>
          </w:tcPr>
          <w:p w14:paraId="429CF890" w14:textId="77777777" w:rsidR="00326E5E" w:rsidRDefault="00000000">
            <w:pPr>
              <w:pStyle w:val="Compact"/>
            </w:pPr>
            <w:r>
              <w:t>Supports explainable, dynamic agent reasoning</w:t>
            </w:r>
          </w:p>
        </w:tc>
      </w:tr>
      <w:tr w:rsidR="00326E5E" w14:paraId="75EB43BC" w14:textId="77777777">
        <w:tc>
          <w:tcPr>
            <w:tcW w:w="2299" w:type="dxa"/>
          </w:tcPr>
          <w:p w14:paraId="490071B4" w14:textId="77777777" w:rsidR="00326E5E" w:rsidRDefault="00000000">
            <w:pPr>
              <w:pStyle w:val="Compact"/>
            </w:pPr>
            <w:r>
              <w:t>Agent Orchestration</w:t>
            </w:r>
          </w:p>
        </w:tc>
        <w:tc>
          <w:tcPr>
            <w:tcW w:w="1532" w:type="dxa"/>
          </w:tcPr>
          <w:p w14:paraId="3116F25D" w14:textId="77777777" w:rsidR="00326E5E" w:rsidRDefault="00000000">
            <w:pPr>
              <w:pStyle w:val="Compact"/>
            </w:pPr>
            <w:r>
              <w:t>LangGraph</w:t>
            </w:r>
          </w:p>
        </w:tc>
        <w:tc>
          <w:tcPr>
            <w:tcW w:w="4087" w:type="dxa"/>
          </w:tcPr>
          <w:p w14:paraId="585CA9CF" w14:textId="77777777" w:rsidR="00326E5E" w:rsidRDefault="00000000">
            <w:pPr>
              <w:pStyle w:val="Compact"/>
            </w:pPr>
            <w:r>
              <w:t>Modular, scalable agent workflows</w:t>
            </w:r>
          </w:p>
        </w:tc>
      </w:tr>
      <w:tr w:rsidR="00326E5E" w14:paraId="4610572B" w14:textId="77777777">
        <w:tc>
          <w:tcPr>
            <w:tcW w:w="2299" w:type="dxa"/>
          </w:tcPr>
          <w:p w14:paraId="5D9285D2" w14:textId="77777777" w:rsidR="00326E5E" w:rsidRDefault="00000000">
            <w:pPr>
              <w:pStyle w:val="Compact"/>
            </w:pPr>
            <w:r>
              <w:t>Document Parsing</w:t>
            </w:r>
          </w:p>
        </w:tc>
        <w:tc>
          <w:tcPr>
            <w:tcW w:w="1532" w:type="dxa"/>
          </w:tcPr>
          <w:p w14:paraId="5924B350" w14:textId="77777777" w:rsidR="00326E5E" w:rsidRDefault="00000000">
            <w:pPr>
              <w:pStyle w:val="Compact"/>
            </w:pPr>
            <w:r>
              <w:t>LlamaIndex, Unstructured, Tesseract</w:t>
            </w:r>
          </w:p>
        </w:tc>
        <w:tc>
          <w:tcPr>
            <w:tcW w:w="4087" w:type="dxa"/>
          </w:tcPr>
          <w:p w14:paraId="6FFFDEB9" w14:textId="77777777" w:rsidR="00326E5E" w:rsidRDefault="00000000">
            <w:pPr>
              <w:pStyle w:val="Compact"/>
            </w:pPr>
            <w:r>
              <w:t>Handles PDFs, images, tables</w:t>
            </w:r>
          </w:p>
        </w:tc>
      </w:tr>
      <w:tr w:rsidR="00326E5E" w14:paraId="0DE53809" w14:textId="77777777">
        <w:tc>
          <w:tcPr>
            <w:tcW w:w="2299" w:type="dxa"/>
          </w:tcPr>
          <w:p w14:paraId="7BECDF1D" w14:textId="77777777" w:rsidR="00326E5E" w:rsidRDefault="00000000">
            <w:pPr>
              <w:pStyle w:val="Compact"/>
            </w:pPr>
            <w:r>
              <w:t>Storage</w:t>
            </w:r>
          </w:p>
        </w:tc>
        <w:tc>
          <w:tcPr>
            <w:tcW w:w="1532" w:type="dxa"/>
          </w:tcPr>
          <w:p w14:paraId="49385B36" w14:textId="77777777" w:rsidR="00326E5E" w:rsidRDefault="00000000">
            <w:pPr>
              <w:pStyle w:val="Compact"/>
            </w:pPr>
            <w:r>
              <w:t>PostgreSQL, ChromaDB</w:t>
            </w:r>
          </w:p>
        </w:tc>
        <w:tc>
          <w:tcPr>
            <w:tcW w:w="4087" w:type="dxa"/>
          </w:tcPr>
          <w:p w14:paraId="1210143E" w14:textId="77777777" w:rsidR="00326E5E" w:rsidRDefault="00000000">
            <w:pPr>
              <w:pStyle w:val="Compact"/>
            </w:pPr>
            <w:r>
              <w:t>Structured + vector storage for hybrid search</w:t>
            </w:r>
          </w:p>
        </w:tc>
      </w:tr>
      <w:tr w:rsidR="00326E5E" w14:paraId="047D4CB3" w14:textId="77777777">
        <w:tc>
          <w:tcPr>
            <w:tcW w:w="2299" w:type="dxa"/>
          </w:tcPr>
          <w:p w14:paraId="2DA37CE0" w14:textId="77777777" w:rsidR="00326E5E" w:rsidRDefault="00000000">
            <w:pPr>
              <w:pStyle w:val="Compact"/>
            </w:pPr>
            <w:r>
              <w:t>Model</w:t>
            </w:r>
          </w:p>
        </w:tc>
        <w:tc>
          <w:tcPr>
            <w:tcW w:w="1532" w:type="dxa"/>
          </w:tcPr>
          <w:p w14:paraId="73FA5B6A" w14:textId="77777777" w:rsidR="00326E5E" w:rsidRDefault="00000000">
            <w:pPr>
              <w:pStyle w:val="Compact"/>
            </w:pPr>
            <w:r>
              <w:t>XGBoost, SHAP</w:t>
            </w:r>
          </w:p>
        </w:tc>
        <w:tc>
          <w:tcPr>
            <w:tcW w:w="4087" w:type="dxa"/>
          </w:tcPr>
          <w:p w14:paraId="6691DAA1" w14:textId="77777777" w:rsidR="00326E5E" w:rsidRDefault="00000000">
            <w:pPr>
              <w:pStyle w:val="Compact"/>
            </w:pPr>
            <w:r>
              <w:t>Fast, explainable decision model</w:t>
            </w:r>
          </w:p>
        </w:tc>
      </w:tr>
      <w:tr w:rsidR="00326E5E" w14:paraId="6B46BAAE" w14:textId="77777777">
        <w:tc>
          <w:tcPr>
            <w:tcW w:w="2299" w:type="dxa"/>
          </w:tcPr>
          <w:p w14:paraId="55F42C51" w14:textId="77777777" w:rsidR="00326E5E" w:rsidRDefault="00000000">
            <w:pPr>
              <w:pStyle w:val="Compact"/>
            </w:pPr>
            <w:r>
              <w:t>Validation</w:t>
            </w:r>
          </w:p>
        </w:tc>
        <w:tc>
          <w:tcPr>
            <w:tcW w:w="1532" w:type="dxa"/>
          </w:tcPr>
          <w:p w14:paraId="13550F99" w14:textId="77777777" w:rsidR="00326E5E" w:rsidRDefault="00000000">
            <w:pPr>
              <w:pStyle w:val="Compact"/>
            </w:pPr>
            <w:r>
              <w:t>FastAPI</w:t>
            </w:r>
          </w:p>
        </w:tc>
        <w:tc>
          <w:tcPr>
            <w:tcW w:w="4087" w:type="dxa"/>
          </w:tcPr>
          <w:p w14:paraId="414410D6" w14:textId="77777777" w:rsidR="00326E5E" w:rsidRDefault="00000000">
            <w:pPr>
              <w:pStyle w:val="Compact"/>
            </w:pPr>
            <w:r>
              <w:t>Secure, scalable API interface</w:t>
            </w:r>
          </w:p>
        </w:tc>
      </w:tr>
      <w:tr w:rsidR="00326E5E" w14:paraId="6CAF21D8" w14:textId="77777777">
        <w:tc>
          <w:tcPr>
            <w:tcW w:w="2299" w:type="dxa"/>
          </w:tcPr>
          <w:p w14:paraId="1374965B" w14:textId="77777777" w:rsidR="00326E5E" w:rsidRDefault="00000000">
            <w:pPr>
              <w:pStyle w:val="Compact"/>
            </w:pPr>
            <w:r>
              <w:t>Observability</w:t>
            </w:r>
          </w:p>
        </w:tc>
        <w:tc>
          <w:tcPr>
            <w:tcW w:w="1532" w:type="dxa"/>
          </w:tcPr>
          <w:p w14:paraId="7AB8DF52" w14:textId="77777777" w:rsidR="00326E5E" w:rsidRDefault="00000000">
            <w:pPr>
              <w:pStyle w:val="Compact"/>
            </w:pPr>
            <w:r>
              <w:t>LangSmith</w:t>
            </w:r>
          </w:p>
        </w:tc>
        <w:tc>
          <w:tcPr>
            <w:tcW w:w="4087" w:type="dxa"/>
          </w:tcPr>
          <w:p w14:paraId="215C4AD2" w14:textId="77777777" w:rsidR="00326E5E" w:rsidRDefault="00000000">
            <w:pPr>
              <w:pStyle w:val="Compact"/>
            </w:pPr>
            <w:r>
              <w:t>Trace agent decisions and outputs</w:t>
            </w:r>
          </w:p>
        </w:tc>
      </w:tr>
      <w:tr w:rsidR="00326E5E" w14:paraId="1136B28A" w14:textId="77777777">
        <w:tc>
          <w:tcPr>
            <w:tcW w:w="2299" w:type="dxa"/>
          </w:tcPr>
          <w:p w14:paraId="15B24738" w14:textId="77777777" w:rsidR="00326E5E" w:rsidRDefault="00000000">
            <w:pPr>
              <w:pStyle w:val="Compact"/>
            </w:pPr>
            <w:r>
              <w:t>Versioning</w:t>
            </w:r>
          </w:p>
        </w:tc>
        <w:tc>
          <w:tcPr>
            <w:tcW w:w="1532" w:type="dxa"/>
          </w:tcPr>
          <w:p w14:paraId="7362EA9C" w14:textId="77777777" w:rsidR="00326E5E" w:rsidRDefault="00000000">
            <w:pPr>
              <w:pStyle w:val="Compact"/>
            </w:pPr>
            <w:r>
              <w:t>GitHub</w:t>
            </w:r>
          </w:p>
        </w:tc>
        <w:tc>
          <w:tcPr>
            <w:tcW w:w="4087" w:type="dxa"/>
          </w:tcPr>
          <w:p w14:paraId="34CF5683" w14:textId="77777777" w:rsidR="00326E5E" w:rsidRDefault="00000000">
            <w:pPr>
              <w:pStyle w:val="Compact"/>
            </w:pPr>
            <w:r>
              <w:t>CI/CD and collaboration</w:t>
            </w:r>
          </w:p>
        </w:tc>
      </w:tr>
    </w:tbl>
    <w:p w14:paraId="7A6C0E87" w14:textId="77777777" w:rsidR="00326E5E" w:rsidRDefault="00000000">
      <w:r>
        <w:pict w14:anchorId="13BC9915">
          <v:rect id="_x0000_i1027" style="width:0;height:1.5pt" o:hralign="center" o:hrstd="t" o:hr="t"/>
        </w:pict>
      </w:r>
    </w:p>
    <w:p w14:paraId="1E764C4D" w14:textId="77777777" w:rsidR="00326E5E" w:rsidRDefault="00000000">
      <w:pPr>
        <w:pStyle w:val="Heading2"/>
      </w:pPr>
      <w:bookmarkStart w:id="4" w:name="modular-ai-workflow-components"/>
      <w:bookmarkEnd w:id="3"/>
      <w:r>
        <w:t>4. Modular AI Workflow Components</w:t>
      </w:r>
    </w:p>
    <w:p w14:paraId="3B59F82B" w14:textId="77777777" w:rsidR="00326E5E" w:rsidRDefault="00000000">
      <w:pPr>
        <w:pStyle w:val="Heading3"/>
      </w:pPr>
      <w:bookmarkStart w:id="5" w:name="X2e4dd78df823b7be9e39c7e0414af3b5081c30c"/>
      <w:r>
        <w:t xml:space="preserve">1. </w:t>
      </w:r>
      <w:r>
        <w:rPr>
          <w:b/>
          <w:bCs/>
        </w:rPr>
        <w:t>Chatbot Form Collector (GenAI Chatbot Agent)</w:t>
      </w:r>
    </w:p>
    <w:p w14:paraId="05926D6E" w14:textId="77777777" w:rsidR="00326E5E" w:rsidRDefault="00000000">
      <w:pPr>
        <w:pStyle w:val="Compact"/>
        <w:numPr>
          <w:ilvl w:val="0"/>
          <w:numId w:val="2"/>
        </w:numPr>
      </w:pPr>
      <w:r>
        <w:t>Uses Ollama-hosted LLM with ReAct prompting.</w:t>
      </w:r>
    </w:p>
    <w:p w14:paraId="5D7CC656" w14:textId="6C90E7FD" w:rsidR="00326E5E" w:rsidRDefault="00000000">
      <w:pPr>
        <w:pStyle w:val="Compact"/>
        <w:numPr>
          <w:ilvl w:val="0"/>
          <w:numId w:val="2"/>
        </w:numPr>
      </w:pPr>
      <w:r>
        <w:t>Collects critical user inputs such as Emirates ID, address, income, employment status</w:t>
      </w:r>
      <w:r w:rsidR="0051443A">
        <w:t>, asset/liability</w:t>
      </w:r>
      <w:r>
        <w:t>,</w:t>
      </w:r>
      <w:r w:rsidR="0051443A">
        <w:t xml:space="preserve"> resume</w:t>
      </w:r>
      <w:r>
        <w:t xml:space="preserve"> and family size.</w:t>
      </w:r>
    </w:p>
    <w:p w14:paraId="16D1C5FC" w14:textId="77777777" w:rsidR="00326E5E" w:rsidRDefault="00000000">
      <w:pPr>
        <w:pStyle w:val="Compact"/>
        <w:numPr>
          <w:ilvl w:val="0"/>
          <w:numId w:val="2"/>
        </w:numPr>
      </w:pPr>
      <w:r>
        <w:t>Interactively engages the user and maintains session context.</w:t>
      </w:r>
    </w:p>
    <w:p w14:paraId="08A507E0" w14:textId="77777777" w:rsidR="00326E5E" w:rsidRDefault="00000000">
      <w:pPr>
        <w:pStyle w:val="Compact"/>
        <w:numPr>
          <w:ilvl w:val="0"/>
          <w:numId w:val="2"/>
        </w:numPr>
      </w:pPr>
      <w:r>
        <w:t>Captures responses in structured JSON and stores them in PostgreSQL.</w:t>
      </w:r>
    </w:p>
    <w:p w14:paraId="344173CE" w14:textId="7BAFBA07" w:rsidR="00326E5E" w:rsidRDefault="00000000" w:rsidP="00E135FD">
      <w:pPr>
        <w:pStyle w:val="FirstParagraph"/>
      </w:pPr>
      <w:r>
        <w:rPr>
          <w:b/>
          <w:bCs/>
        </w:rPr>
        <w:t>Flow:</w:t>
      </w:r>
      <w:r>
        <w:t xml:space="preserve"> User → Chatbot (LLM) → Extracted Form Data → Stored in DB</w:t>
      </w:r>
      <w:r>
        <w:pict w14:anchorId="45496869">
          <v:rect id="_x0000_i1028" style="width:0;height:1.5pt" o:hralign="center" o:hrstd="t" o:hr="t"/>
        </w:pict>
      </w:r>
    </w:p>
    <w:p w14:paraId="4E047350" w14:textId="77777777" w:rsidR="00326E5E" w:rsidRDefault="00000000">
      <w:pPr>
        <w:pStyle w:val="Heading3"/>
      </w:pPr>
      <w:bookmarkStart w:id="6" w:name="document-parser-agent"/>
      <w:bookmarkEnd w:id="5"/>
      <w:r>
        <w:t xml:space="preserve">2. </w:t>
      </w:r>
      <w:r>
        <w:rPr>
          <w:b/>
          <w:bCs/>
        </w:rPr>
        <w:t>Document Parser Agent</w:t>
      </w:r>
    </w:p>
    <w:p w14:paraId="1BC896DC" w14:textId="77777777" w:rsidR="00326E5E" w:rsidRDefault="00000000">
      <w:pPr>
        <w:pStyle w:val="Compact"/>
        <w:numPr>
          <w:ilvl w:val="0"/>
          <w:numId w:val="3"/>
        </w:numPr>
      </w:pPr>
      <w:r>
        <w:t>Uses LlamaIndex + Unstructured + Tesseract OCR to process uploaded files.</w:t>
      </w:r>
    </w:p>
    <w:p w14:paraId="795044BE" w14:textId="77777777" w:rsidR="00326E5E" w:rsidRDefault="00000000">
      <w:pPr>
        <w:pStyle w:val="Compact"/>
        <w:numPr>
          <w:ilvl w:val="0"/>
          <w:numId w:val="3"/>
        </w:numPr>
      </w:pPr>
      <w:r>
        <w:t>Identifies and extracts data from Emirates ID images, bank statements (PDF), resumes, and Excel sheets.</w:t>
      </w:r>
    </w:p>
    <w:p w14:paraId="7118FE57" w14:textId="77777777" w:rsidR="001D6EE2" w:rsidRDefault="00000000" w:rsidP="00E135FD">
      <w:pPr>
        <w:pStyle w:val="Compact"/>
        <w:numPr>
          <w:ilvl w:val="0"/>
          <w:numId w:val="3"/>
        </w:numPr>
      </w:pPr>
      <w:r>
        <w:t>Converts tabular data to structured formats using Pandas and PDF parsers (e.g., Camelot).</w:t>
      </w:r>
    </w:p>
    <w:p w14:paraId="2BCB7E85" w14:textId="0560E40A" w:rsidR="00E135FD" w:rsidRPr="00E135FD" w:rsidRDefault="00E135FD" w:rsidP="00E135FD">
      <w:pPr>
        <w:pStyle w:val="Compact"/>
        <w:numPr>
          <w:ilvl w:val="0"/>
          <w:numId w:val="3"/>
        </w:numPr>
      </w:pPr>
      <w:r w:rsidRPr="001D6EE2">
        <w:rPr>
          <w:b/>
          <w:bCs/>
        </w:rPr>
        <w:lastRenderedPageBreak/>
        <w:t>Flow:</w:t>
      </w:r>
      <w:r>
        <w:t xml:space="preserve"> File Upload → File Type Classifier → Relevant Parser → Extracted Entities (</w:t>
      </w:r>
      <w:proofErr w:type="spellStart"/>
      <w:proofErr w:type="gramStart"/>
      <w:r>
        <w:t>EmiratesId</w:t>
      </w:r>
      <w:proofErr w:type="spellEnd"/>
      <w:r>
        <w:t xml:space="preserve"> ,</w:t>
      </w:r>
      <w:proofErr w:type="gramEnd"/>
      <w:r>
        <w:t xml:space="preserve"> Name, Income, Employer, Address, Family Members, Assets/Liabilities)</w:t>
      </w:r>
    </w:p>
    <w:p w14:paraId="6FF8F478" w14:textId="77777777" w:rsidR="00326E5E" w:rsidRDefault="00000000">
      <w:r>
        <w:pict w14:anchorId="2C375D50">
          <v:rect id="_x0000_i1029" style="width:0;height:1.5pt" o:hralign="center" o:hrstd="t" o:hr="t"/>
        </w:pict>
      </w:r>
    </w:p>
    <w:p w14:paraId="3CC7A08C" w14:textId="77777777" w:rsidR="00326E5E" w:rsidRDefault="00000000">
      <w:pPr>
        <w:pStyle w:val="Heading3"/>
      </w:pPr>
      <w:bookmarkStart w:id="7" w:name="reconciliation-agent"/>
      <w:bookmarkEnd w:id="6"/>
      <w:r>
        <w:t xml:space="preserve">3. </w:t>
      </w:r>
      <w:r>
        <w:rPr>
          <w:b/>
          <w:bCs/>
        </w:rPr>
        <w:t>Reconciliation Agent</w:t>
      </w:r>
    </w:p>
    <w:p w14:paraId="5166E590" w14:textId="77777777" w:rsidR="00326E5E" w:rsidRDefault="00000000">
      <w:pPr>
        <w:pStyle w:val="Compact"/>
        <w:numPr>
          <w:ilvl w:val="0"/>
          <w:numId w:val="4"/>
        </w:numPr>
      </w:pPr>
      <w:r>
        <w:t>Compares form-collected data with parsed document values.</w:t>
      </w:r>
    </w:p>
    <w:p w14:paraId="7381A2D2" w14:textId="77777777" w:rsidR="00326E5E" w:rsidRDefault="00000000">
      <w:pPr>
        <w:pStyle w:val="Compact"/>
        <w:numPr>
          <w:ilvl w:val="0"/>
          <w:numId w:val="4"/>
        </w:numPr>
      </w:pPr>
      <w:r>
        <w:t>Evaluates for mismatches across key attributes (e.g., income, family size).</w:t>
      </w:r>
    </w:p>
    <w:p w14:paraId="4F504681" w14:textId="77777777" w:rsidR="00326E5E" w:rsidRDefault="00000000">
      <w:pPr>
        <w:pStyle w:val="Compact"/>
        <w:numPr>
          <w:ilvl w:val="0"/>
          <w:numId w:val="4"/>
        </w:numPr>
      </w:pPr>
      <w:r>
        <w:t>Uses LangGraph to make reconciliation decisions and LangSmith to log discrepancies.</w:t>
      </w:r>
    </w:p>
    <w:p w14:paraId="55AD9236" w14:textId="14976945" w:rsidR="00326E5E" w:rsidRDefault="00000000">
      <w:pPr>
        <w:pStyle w:val="Compact"/>
        <w:numPr>
          <w:ilvl w:val="0"/>
          <w:numId w:val="4"/>
        </w:numPr>
      </w:pPr>
      <w:r>
        <w:t xml:space="preserve">If mismatches are found, a </w:t>
      </w:r>
      <w:proofErr w:type="spellStart"/>
      <w:r w:rsidR="00C0133F">
        <w:t>ReAct</w:t>
      </w:r>
      <w:proofErr w:type="spellEnd"/>
      <w:r>
        <w:t xml:space="preserve"> loop prompts user for clarification.</w:t>
      </w:r>
    </w:p>
    <w:p w14:paraId="7ECF092A" w14:textId="77777777" w:rsidR="00326E5E" w:rsidRDefault="00000000">
      <w:pPr>
        <w:pStyle w:val="FirstParagraph"/>
      </w:pPr>
      <w:r>
        <w:rPr>
          <w:b/>
          <w:bCs/>
        </w:rPr>
        <w:t>Flow:</w:t>
      </w:r>
      <w:r>
        <w:t xml:space="preserve"> Form Data + Parsed Data → Reconciliation Logic → Match/Discrepancy → User Prompt (if needed)</w:t>
      </w:r>
    </w:p>
    <w:p w14:paraId="37445AEB" w14:textId="77777777" w:rsidR="001D6EE2" w:rsidRDefault="001D6EE2" w:rsidP="00C0133F">
      <w:pPr>
        <w:pStyle w:val="BodyText"/>
        <w:ind w:left="720"/>
      </w:pPr>
      <w:r w:rsidRPr="00E135FD">
        <w:rPr>
          <w:noProof/>
        </w:rPr>
        <w:drawing>
          <wp:inline distT="0" distB="0" distL="0" distR="0" wp14:anchorId="7FE35C46" wp14:editId="3BC52752">
            <wp:extent cx="4308653" cy="4981575"/>
            <wp:effectExtent l="0" t="0" r="0" b="0"/>
            <wp:docPr id="603251336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251336" name="Picture 1" descr="A diagram of a company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71483" cy="505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82960" w14:textId="3D95B2E1" w:rsidR="00DB4016" w:rsidRPr="0017572C" w:rsidRDefault="0017572C" w:rsidP="0017572C">
      <w:pPr>
        <w:pStyle w:val="BodyText"/>
        <w:ind w:left="2160"/>
        <w:rPr>
          <w:i/>
          <w:iCs/>
          <w:color w:val="196B24" w:themeColor="accent3"/>
        </w:rPr>
      </w:pPr>
      <w:r w:rsidRPr="0017572C">
        <w:rPr>
          <w:i/>
          <w:iCs/>
          <w:color w:val="196B24" w:themeColor="accent3"/>
        </w:rPr>
        <w:t>Doc Parser Agent + Reconciliation Agent Dig</w:t>
      </w:r>
      <w:r>
        <w:rPr>
          <w:i/>
          <w:iCs/>
          <w:color w:val="196B24" w:themeColor="accent3"/>
        </w:rPr>
        <w:t>.</w:t>
      </w:r>
    </w:p>
    <w:p w14:paraId="679F9182" w14:textId="3018821D" w:rsidR="00326E5E" w:rsidRDefault="00000000" w:rsidP="001D6EE2">
      <w:pPr>
        <w:pStyle w:val="BodyText"/>
      </w:pPr>
      <w:r>
        <w:lastRenderedPageBreak/>
        <w:pict w14:anchorId="63037F61">
          <v:rect id="_x0000_i1030" style="width:0;height:1.5pt" o:hralign="center" o:hrstd="t" o:hr="t"/>
        </w:pict>
      </w:r>
    </w:p>
    <w:p w14:paraId="6F9E0ECD" w14:textId="77777777" w:rsidR="00326E5E" w:rsidRDefault="00000000">
      <w:pPr>
        <w:pStyle w:val="Heading3"/>
      </w:pPr>
      <w:bookmarkStart w:id="8" w:name="validation-agents-family-income-wealth"/>
      <w:bookmarkEnd w:id="7"/>
      <w:r>
        <w:t xml:space="preserve">4. </w:t>
      </w:r>
      <w:r>
        <w:rPr>
          <w:b/>
          <w:bCs/>
        </w:rPr>
        <w:t>Validation Agents (Family, Income, Wealth)</w:t>
      </w:r>
    </w:p>
    <w:p w14:paraId="1DAAC1DD" w14:textId="77777777" w:rsidR="00326E5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amily Validator</w:t>
      </w:r>
      <w:r>
        <w:t>:</w:t>
      </w:r>
    </w:p>
    <w:p w14:paraId="3ADC0AA3" w14:textId="77777777" w:rsidR="00326E5E" w:rsidRDefault="00000000">
      <w:pPr>
        <w:pStyle w:val="Compact"/>
        <w:numPr>
          <w:ilvl w:val="1"/>
          <w:numId w:val="6"/>
        </w:numPr>
      </w:pPr>
      <w:r>
        <w:t>Calls Government API with Emirates ID to retrieve official family size and dependents.</w:t>
      </w:r>
    </w:p>
    <w:p w14:paraId="2690D068" w14:textId="77777777" w:rsidR="00326E5E" w:rsidRDefault="00000000">
      <w:pPr>
        <w:pStyle w:val="Compact"/>
        <w:numPr>
          <w:ilvl w:val="1"/>
          <w:numId w:val="6"/>
        </w:numPr>
      </w:pPr>
      <w:r>
        <w:t>Cross-verifies user-submitted values.</w:t>
      </w:r>
    </w:p>
    <w:p w14:paraId="1C97DA4F" w14:textId="77777777" w:rsidR="00326E5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ncome Validator</w:t>
      </w:r>
      <w:r>
        <w:t>:</w:t>
      </w:r>
    </w:p>
    <w:p w14:paraId="089EC8D7" w14:textId="77777777" w:rsidR="00326E5E" w:rsidRDefault="00000000">
      <w:pPr>
        <w:pStyle w:val="Compact"/>
        <w:numPr>
          <w:ilvl w:val="1"/>
          <w:numId w:val="7"/>
        </w:numPr>
      </w:pPr>
      <w:r>
        <w:t>Parses salary deposits from bank statement.</w:t>
      </w:r>
    </w:p>
    <w:p w14:paraId="4E8BA62A" w14:textId="77777777" w:rsidR="00326E5E" w:rsidRDefault="00000000">
      <w:pPr>
        <w:pStyle w:val="Compact"/>
        <w:numPr>
          <w:ilvl w:val="1"/>
          <w:numId w:val="7"/>
        </w:numPr>
      </w:pPr>
      <w:r>
        <w:t>Calls Bank API to confirm employer and income range.</w:t>
      </w:r>
    </w:p>
    <w:p w14:paraId="5E726CBA" w14:textId="77777777" w:rsidR="00326E5E" w:rsidRDefault="00000000">
      <w:pPr>
        <w:pStyle w:val="Compact"/>
        <w:numPr>
          <w:ilvl w:val="1"/>
          <w:numId w:val="7"/>
        </w:numPr>
      </w:pPr>
      <w:r>
        <w:t>Reconciles with declared income.</w:t>
      </w:r>
    </w:p>
    <w:p w14:paraId="66C202BF" w14:textId="77777777" w:rsidR="00326E5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ealth Validator</w:t>
      </w:r>
      <w:r>
        <w:t>:</w:t>
      </w:r>
    </w:p>
    <w:p w14:paraId="3BF037CC" w14:textId="77777777" w:rsidR="00326E5E" w:rsidRDefault="00000000">
      <w:pPr>
        <w:pStyle w:val="Compact"/>
        <w:numPr>
          <w:ilvl w:val="1"/>
          <w:numId w:val="8"/>
        </w:numPr>
      </w:pPr>
      <w:r>
        <w:t>Extracts assets/liabilities from Excel and Credit Reports.</w:t>
      </w:r>
    </w:p>
    <w:p w14:paraId="099961DB" w14:textId="77777777" w:rsidR="00326E5E" w:rsidRDefault="00000000">
      <w:pPr>
        <w:pStyle w:val="Compact"/>
        <w:numPr>
          <w:ilvl w:val="1"/>
          <w:numId w:val="8"/>
        </w:numPr>
      </w:pPr>
      <w:r>
        <w:t>Calls Credit API for current liabilities and credit score.</w:t>
      </w:r>
    </w:p>
    <w:p w14:paraId="5C4BD2BE" w14:textId="77777777" w:rsidR="00326E5E" w:rsidRDefault="00000000">
      <w:pPr>
        <w:pStyle w:val="FirstParagraph"/>
      </w:pPr>
      <w:r>
        <w:rPr>
          <w:b/>
          <w:bCs/>
        </w:rPr>
        <w:t>Flow:</w:t>
      </w:r>
      <w:r>
        <w:t xml:space="preserve"> User ID → API Call → Response → Validation Result (✔ / ❌) → Stored in DB</w:t>
      </w:r>
    </w:p>
    <w:p w14:paraId="36B48617" w14:textId="01A74471" w:rsidR="00E135FD" w:rsidRDefault="00E135FD" w:rsidP="00E135FD">
      <w:pPr>
        <w:pStyle w:val="BodyText"/>
      </w:pPr>
      <w:r w:rsidRPr="00E135FD">
        <w:rPr>
          <w:noProof/>
        </w:rPr>
        <w:drawing>
          <wp:inline distT="0" distB="0" distL="0" distR="0" wp14:anchorId="08F965D1" wp14:editId="2EA8F2A1">
            <wp:extent cx="5942532" cy="4681728"/>
            <wp:effectExtent l="0" t="0" r="0" b="0"/>
            <wp:docPr id="208883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839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64606" cy="4699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0628F" w14:textId="77777777" w:rsidR="001D6EE2" w:rsidRDefault="00000000" w:rsidP="001D6EE2">
      <w:r>
        <w:lastRenderedPageBreak/>
        <w:pict w14:anchorId="183AAAB8">
          <v:rect id="_x0000_i1031" style="width:0;height:1.5pt" o:hralign="center" o:bullet="t" o:hrstd="t" o:hr="t"/>
        </w:pict>
      </w:r>
      <w:bookmarkStart w:id="9" w:name="eligibility-decision-agent"/>
      <w:bookmarkEnd w:id="8"/>
    </w:p>
    <w:p w14:paraId="3C9DC88F" w14:textId="5B766FEB" w:rsidR="00326E5E" w:rsidRPr="0075202E" w:rsidRDefault="00000000" w:rsidP="001D6EE2">
      <w:pPr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</w:pPr>
      <w:r w:rsidRPr="0075202E"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  <w:t>5. Eligibility Decision Agent</w:t>
      </w:r>
    </w:p>
    <w:p w14:paraId="0C23EAFF" w14:textId="77777777" w:rsidR="00326E5E" w:rsidRDefault="00000000">
      <w:pPr>
        <w:pStyle w:val="Compact"/>
        <w:numPr>
          <w:ilvl w:val="0"/>
          <w:numId w:val="9"/>
        </w:numPr>
      </w:pPr>
      <w:r>
        <w:t>Central agent that uses validated data to decide social support eligibility.</w:t>
      </w:r>
    </w:p>
    <w:p w14:paraId="58FAF255" w14:textId="77777777" w:rsidR="00326E5E" w:rsidRDefault="00000000">
      <w:pPr>
        <w:pStyle w:val="Compact"/>
        <w:numPr>
          <w:ilvl w:val="0"/>
          <w:numId w:val="9"/>
        </w:numPr>
      </w:pPr>
      <w:r>
        <w:t>Works in two modes:</w:t>
      </w:r>
    </w:p>
    <w:p w14:paraId="2E2F7B79" w14:textId="77777777" w:rsidR="00326E5E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Rule-based logic</w:t>
      </w:r>
      <w:r>
        <w:t>: Direct criteria like income thresholds.</w:t>
      </w:r>
    </w:p>
    <w:p w14:paraId="6EA0AD91" w14:textId="77777777" w:rsidR="00326E5E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ML-based scoring</w:t>
      </w:r>
      <w:r>
        <w:t>: XGBoost model trained on historical applications.</w:t>
      </w:r>
    </w:p>
    <w:p w14:paraId="252F8100" w14:textId="77777777" w:rsidR="00326E5E" w:rsidRDefault="00000000">
      <w:pPr>
        <w:pStyle w:val="Compact"/>
        <w:numPr>
          <w:ilvl w:val="0"/>
          <w:numId w:val="9"/>
        </w:numPr>
      </w:pPr>
      <w:r>
        <w:t>Outputs: Eligibility decision, confidence score, and reasoning (via SHAP).</w:t>
      </w:r>
    </w:p>
    <w:p w14:paraId="2A749114" w14:textId="77777777" w:rsidR="00326E5E" w:rsidRDefault="00000000">
      <w:pPr>
        <w:pStyle w:val="FirstParagraph"/>
      </w:pPr>
      <w:r>
        <w:rPr>
          <w:b/>
          <w:bCs/>
        </w:rPr>
        <w:t>Flow:</w:t>
      </w:r>
      <w:r>
        <w:t xml:space="preserve"> Validated Data → Rule/Model → Decision + Explanation → Stored + Forwarded to Chatbot</w:t>
      </w:r>
    </w:p>
    <w:p w14:paraId="54EE68F5" w14:textId="77777777" w:rsidR="00326E5E" w:rsidRDefault="00000000">
      <w:r>
        <w:pict w14:anchorId="1DB41FB3">
          <v:rect id="_x0000_i1032" style="width:0;height:1.5pt" o:hralign="center" o:hrstd="t" o:hr="t"/>
        </w:pict>
      </w:r>
    </w:p>
    <w:p w14:paraId="593D5DC9" w14:textId="77777777" w:rsidR="00326E5E" w:rsidRDefault="00000000">
      <w:pPr>
        <w:pStyle w:val="Heading3"/>
      </w:pPr>
      <w:bookmarkStart w:id="10" w:name="recommendation-agent-economic-enablement"/>
      <w:bookmarkEnd w:id="9"/>
      <w:r>
        <w:t xml:space="preserve">6. </w:t>
      </w:r>
      <w:r>
        <w:rPr>
          <w:b/>
          <w:bCs/>
        </w:rPr>
        <w:t>Recommendation Agent (Economic Enablement)</w:t>
      </w:r>
    </w:p>
    <w:p w14:paraId="2243DF9B" w14:textId="77777777" w:rsidR="00326E5E" w:rsidRDefault="00000000">
      <w:pPr>
        <w:pStyle w:val="Compact"/>
        <w:numPr>
          <w:ilvl w:val="0"/>
          <w:numId w:val="11"/>
        </w:numPr>
      </w:pPr>
      <w:r>
        <w:t>Suggests career counseling, upskilling, or job-matching programs.</w:t>
      </w:r>
    </w:p>
    <w:p w14:paraId="20E61341" w14:textId="77777777" w:rsidR="00326E5E" w:rsidRDefault="00000000">
      <w:pPr>
        <w:pStyle w:val="Compact"/>
        <w:numPr>
          <w:ilvl w:val="0"/>
          <w:numId w:val="11"/>
        </w:numPr>
      </w:pPr>
      <w:r>
        <w:t>Uses a retrieval-augmented generation (RAG) approach.</w:t>
      </w:r>
    </w:p>
    <w:p w14:paraId="357D6534" w14:textId="77777777" w:rsidR="00326E5E" w:rsidRDefault="00000000">
      <w:pPr>
        <w:pStyle w:val="Compact"/>
        <w:numPr>
          <w:ilvl w:val="1"/>
          <w:numId w:val="12"/>
        </w:numPr>
      </w:pPr>
      <w:r>
        <w:t>Vectorizes applicant profile (skills, education, region).</w:t>
      </w:r>
    </w:p>
    <w:p w14:paraId="26A04566" w14:textId="77777777" w:rsidR="00326E5E" w:rsidRDefault="00000000">
      <w:pPr>
        <w:pStyle w:val="Compact"/>
        <w:numPr>
          <w:ilvl w:val="1"/>
          <w:numId w:val="12"/>
        </w:numPr>
      </w:pPr>
      <w:r>
        <w:t>Retrieves best-matching programs from ChromaDB.</w:t>
      </w:r>
    </w:p>
    <w:p w14:paraId="6D9314CC" w14:textId="77777777" w:rsidR="00326E5E" w:rsidRDefault="00000000">
      <w:pPr>
        <w:pStyle w:val="Compact"/>
        <w:numPr>
          <w:ilvl w:val="1"/>
          <w:numId w:val="12"/>
        </w:numPr>
      </w:pPr>
      <w:r>
        <w:t>Generates summary using LLM.</w:t>
      </w:r>
    </w:p>
    <w:p w14:paraId="3E91BF89" w14:textId="77777777" w:rsidR="00326E5E" w:rsidRDefault="00000000">
      <w:pPr>
        <w:pStyle w:val="FirstParagraph"/>
      </w:pPr>
      <w:r>
        <w:rPr>
          <w:b/>
          <w:bCs/>
        </w:rPr>
        <w:t>Flow:</w:t>
      </w:r>
      <w:r>
        <w:t xml:space="preserve"> Applicant Profile → Vector Query → Top Program Matches → Summarized Output</w:t>
      </w:r>
    </w:p>
    <w:p w14:paraId="786DB41F" w14:textId="77777777" w:rsidR="00326E5E" w:rsidRDefault="00000000">
      <w:r>
        <w:pict w14:anchorId="2230DB1D">
          <v:rect id="_x0000_i1033" style="width:0;height:1.5pt" o:hralign="center" o:hrstd="t" o:hr="t"/>
        </w:pict>
      </w:r>
    </w:p>
    <w:p w14:paraId="23A402CC" w14:textId="77777777" w:rsidR="00326E5E" w:rsidRDefault="00000000">
      <w:pPr>
        <w:pStyle w:val="Heading3"/>
      </w:pPr>
      <w:bookmarkStart w:id="11" w:name="chatbot-feedback-loop-optional"/>
      <w:bookmarkEnd w:id="10"/>
      <w:r>
        <w:t xml:space="preserve">7. </w:t>
      </w:r>
      <w:r>
        <w:rPr>
          <w:b/>
          <w:bCs/>
        </w:rPr>
        <w:t>Chatbot Feedback Loop (Optional)</w:t>
      </w:r>
    </w:p>
    <w:p w14:paraId="660C178F" w14:textId="77777777" w:rsidR="00326E5E" w:rsidRDefault="00000000">
      <w:pPr>
        <w:pStyle w:val="Compact"/>
        <w:numPr>
          <w:ilvl w:val="0"/>
          <w:numId w:val="13"/>
        </w:numPr>
      </w:pPr>
      <w:r>
        <w:t>Reflexion Agent reviews agent outputs and user feedback.</w:t>
      </w:r>
    </w:p>
    <w:p w14:paraId="78F0C5C7" w14:textId="77777777" w:rsidR="00326E5E" w:rsidRDefault="00000000">
      <w:pPr>
        <w:pStyle w:val="Compact"/>
        <w:numPr>
          <w:ilvl w:val="0"/>
          <w:numId w:val="13"/>
        </w:numPr>
      </w:pPr>
      <w:r>
        <w:t>If discrepancies are unresolved or user objects to decision:</w:t>
      </w:r>
    </w:p>
    <w:p w14:paraId="47E054A9" w14:textId="77777777" w:rsidR="00326E5E" w:rsidRDefault="00000000">
      <w:pPr>
        <w:pStyle w:val="Compact"/>
        <w:numPr>
          <w:ilvl w:val="1"/>
          <w:numId w:val="14"/>
        </w:numPr>
      </w:pPr>
      <w:r>
        <w:t>Triggers new collection loop.</w:t>
      </w:r>
    </w:p>
    <w:p w14:paraId="041CAA7E" w14:textId="77777777" w:rsidR="00326E5E" w:rsidRDefault="00000000">
      <w:pPr>
        <w:pStyle w:val="Compact"/>
        <w:numPr>
          <w:ilvl w:val="1"/>
          <w:numId w:val="14"/>
        </w:numPr>
      </w:pPr>
      <w:r>
        <w:t>Logs feedback for training and auditing.</w:t>
      </w:r>
    </w:p>
    <w:p w14:paraId="5AC5681B" w14:textId="77777777" w:rsidR="00326E5E" w:rsidRDefault="00000000">
      <w:pPr>
        <w:pStyle w:val="FirstParagraph"/>
      </w:pPr>
      <w:r>
        <w:rPr>
          <w:b/>
          <w:bCs/>
        </w:rPr>
        <w:t>Flow:</w:t>
      </w:r>
      <w:r>
        <w:t xml:space="preserve"> Error/Dispute → Reflexion → Re-Ask/Reprocess → Re-run Pipeline</w:t>
      </w:r>
    </w:p>
    <w:p w14:paraId="6237C6D2" w14:textId="77777777" w:rsidR="00326E5E" w:rsidRDefault="00000000">
      <w:r>
        <w:pict w14:anchorId="4752AD25">
          <v:rect id="_x0000_i1034" style="width:0;height:1.5pt" o:hralign="center" o:hrstd="t" o:hr="t"/>
        </w:pict>
      </w:r>
    </w:p>
    <w:p w14:paraId="10D35F87" w14:textId="77777777" w:rsidR="00326E5E" w:rsidRDefault="00000000">
      <w:pPr>
        <w:pStyle w:val="Heading3"/>
      </w:pPr>
      <w:bookmarkStart w:id="12" w:name="storage-and-logging-layer"/>
      <w:bookmarkEnd w:id="11"/>
      <w:r>
        <w:t xml:space="preserve">8. </w:t>
      </w:r>
      <w:r>
        <w:rPr>
          <w:b/>
          <w:bCs/>
        </w:rPr>
        <w:t>Storage and Logging Layer</w:t>
      </w:r>
    </w:p>
    <w:p w14:paraId="18046D7A" w14:textId="77777777" w:rsidR="00326E5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ostgreSQL</w:t>
      </w:r>
      <w:r>
        <w:t>: Stores structured user data, validation results, decision metadata.</w:t>
      </w:r>
    </w:p>
    <w:p w14:paraId="7CE893F8" w14:textId="77777777" w:rsidR="00326E5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hromaDB</w:t>
      </w:r>
      <w:r>
        <w:t>: Embedding store for upskilling/job programs.</w:t>
      </w:r>
    </w:p>
    <w:p w14:paraId="01818935" w14:textId="77777777" w:rsidR="00326E5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LangSmith</w:t>
      </w:r>
      <w:r>
        <w:t>: Logs agent actions, prompts, decisions, feedback for observability.</w:t>
      </w:r>
    </w:p>
    <w:p w14:paraId="61797052" w14:textId="77777777" w:rsidR="00326E5E" w:rsidRDefault="00000000">
      <w:pPr>
        <w:pStyle w:val="FirstParagraph"/>
      </w:pPr>
      <w:r>
        <w:rPr>
          <w:b/>
          <w:bCs/>
        </w:rPr>
        <w:t>Flow:</w:t>
      </w:r>
      <w:r>
        <w:t xml:space="preserve"> Every step → Logs + Persistence → Observability Dashboard</w:t>
      </w:r>
    </w:p>
    <w:p w14:paraId="0C9DF391" w14:textId="2B2A59CA" w:rsidR="0075202E" w:rsidRDefault="00000000">
      <w:r>
        <w:pict w14:anchorId="49C93477">
          <v:rect id="_x0000_i1035" style="width:0;height:1.5pt" o:hralign="center" o:bullet="t" o:hrstd="t" o:hr="t"/>
        </w:pict>
      </w:r>
    </w:p>
    <w:p w14:paraId="50AAAFFA" w14:textId="77777777" w:rsidR="0075202E" w:rsidRDefault="0075202E" w:rsidP="0075202E">
      <w:pPr>
        <w:pStyle w:val="Heading3"/>
        <w:rPr>
          <w:b/>
          <w:bCs/>
        </w:rPr>
      </w:pPr>
      <w:r w:rsidRPr="0075202E">
        <w:lastRenderedPageBreak/>
        <w:t>9</w:t>
      </w:r>
      <w:r w:rsidRPr="0075202E">
        <w:rPr>
          <w:b/>
          <w:bCs/>
        </w:rPr>
        <w:t>. Deployment Strategy &amp; Goals</w:t>
      </w:r>
    </w:p>
    <w:p w14:paraId="5A309D34" w14:textId="48DC2252" w:rsidR="0075202E" w:rsidRPr="0075202E" w:rsidRDefault="0075202E" w:rsidP="0075202E">
      <w:pPr>
        <w:ind w:left="720"/>
        <w:jc w:val="both"/>
      </w:pPr>
      <w:r w:rsidRPr="0075202E">
        <w:t>To ensure that the social support automation system is scalable, modular, cloud-agnostic, and easy to maintain, we propose a container-based microservice architecture deployed on Kubernetes</w:t>
      </w:r>
      <w:r>
        <w:t>.</w:t>
      </w:r>
    </w:p>
    <w:p w14:paraId="5C65CE64" w14:textId="26BA35B2" w:rsidR="0075202E" w:rsidRPr="00C0133F" w:rsidRDefault="0075202E" w:rsidP="0075202E">
      <w:pPr>
        <w:pStyle w:val="Heading3"/>
        <w:numPr>
          <w:ilvl w:val="0"/>
          <w:numId w:val="33"/>
        </w:numPr>
        <w:rPr>
          <w:b/>
          <w:bCs/>
        </w:rPr>
      </w:pPr>
      <w:r w:rsidRPr="00C0133F">
        <w:rPr>
          <w:b/>
          <w:bCs/>
        </w:rPr>
        <w:t>Containerized Modular Architecture Using Docker &amp; Kubernetes</w:t>
      </w:r>
    </w:p>
    <w:p w14:paraId="71D2BA13" w14:textId="77777777" w:rsidR="0075202E" w:rsidRPr="0075202E" w:rsidRDefault="0075202E" w:rsidP="0075202E">
      <w:pPr>
        <w:pStyle w:val="BodyText"/>
        <w:ind w:firstLine="360"/>
        <w:rPr>
          <w:lang w:val="en-IN"/>
        </w:rPr>
      </w:pPr>
      <w:r w:rsidRPr="0075202E">
        <w:rPr>
          <w:lang w:val="en-IN"/>
        </w:rPr>
        <w:t>Our deployment approach focuses on the following key benefits:</w:t>
      </w:r>
    </w:p>
    <w:p w14:paraId="3C395DD8" w14:textId="77777777" w:rsidR="0075202E" w:rsidRPr="0075202E" w:rsidRDefault="0075202E" w:rsidP="0075202E">
      <w:pPr>
        <w:pStyle w:val="BodyText"/>
        <w:numPr>
          <w:ilvl w:val="0"/>
          <w:numId w:val="35"/>
        </w:numPr>
        <w:rPr>
          <w:lang w:val="en-IN"/>
        </w:rPr>
      </w:pPr>
      <w:r w:rsidRPr="0075202E">
        <w:rPr>
          <w:b/>
          <w:bCs/>
          <w:color w:val="0F4761" w:themeColor="accent1" w:themeShade="BF"/>
          <w:lang w:val="en-IN"/>
        </w:rPr>
        <w:t>Modularization</w:t>
      </w:r>
      <w:r w:rsidRPr="0075202E">
        <w:rPr>
          <w:lang w:val="en-IN"/>
        </w:rPr>
        <w:t>:</w:t>
      </w:r>
      <w:r w:rsidRPr="0075202E">
        <w:rPr>
          <w:lang w:val="en-IN"/>
        </w:rPr>
        <w:br/>
        <w:t>Every component (like the chatbot, document parser, or eligibility model) runs independently as its own service. This allows teams to build, test, and deploy each module separately.</w:t>
      </w:r>
    </w:p>
    <w:p w14:paraId="7FD1F384" w14:textId="77777777" w:rsidR="0075202E" w:rsidRPr="0075202E" w:rsidRDefault="0075202E" w:rsidP="0075202E">
      <w:pPr>
        <w:pStyle w:val="BodyText"/>
        <w:numPr>
          <w:ilvl w:val="0"/>
          <w:numId w:val="35"/>
        </w:numPr>
        <w:rPr>
          <w:lang w:val="en-IN"/>
        </w:rPr>
      </w:pPr>
      <w:r w:rsidRPr="0075202E">
        <w:rPr>
          <w:b/>
          <w:bCs/>
          <w:color w:val="0F4761" w:themeColor="accent1" w:themeShade="BF"/>
          <w:lang w:val="en-IN"/>
        </w:rPr>
        <w:t>Cloud Agnostic:</w:t>
      </w:r>
      <w:r w:rsidRPr="0075202E">
        <w:rPr>
          <w:lang w:val="en-IN"/>
        </w:rPr>
        <w:br/>
        <w:t xml:space="preserve">The solution can run on any cloud provider (AWS, Azure, GCP) or even </w:t>
      </w:r>
      <w:proofErr w:type="gramStart"/>
      <w:r w:rsidRPr="0075202E">
        <w:rPr>
          <w:lang w:val="en-IN"/>
        </w:rPr>
        <w:t>on-premise</w:t>
      </w:r>
      <w:proofErr w:type="gramEnd"/>
      <w:r w:rsidRPr="0075202E">
        <w:rPr>
          <w:lang w:val="en-IN"/>
        </w:rPr>
        <w:t xml:space="preserve">, </w:t>
      </w:r>
      <w:proofErr w:type="gramStart"/>
      <w:r w:rsidRPr="0075202E">
        <w:rPr>
          <w:lang w:val="en-IN"/>
        </w:rPr>
        <w:t>as long as</w:t>
      </w:r>
      <w:proofErr w:type="gramEnd"/>
      <w:r w:rsidRPr="0075202E">
        <w:rPr>
          <w:lang w:val="en-IN"/>
        </w:rPr>
        <w:t xml:space="preserve"> Kubernetes is available.</w:t>
      </w:r>
    </w:p>
    <w:p w14:paraId="34781D2B" w14:textId="77777777" w:rsidR="0075202E" w:rsidRPr="0075202E" w:rsidRDefault="0075202E" w:rsidP="0075202E">
      <w:pPr>
        <w:pStyle w:val="BodyText"/>
        <w:numPr>
          <w:ilvl w:val="0"/>
          <w:numId w:val="35"/>
        </w:numPr>
        <w:rPr>
          <w:lang w:val="en-IN"/>
        </w:rPr>
      </w:pPr>
      <w:r w:rsidRPr="0075202E">
        <w:rPr>
          <w:b/>
          <w:bCs/>
          <w:color w:val="0F4761" w:themeColor="accent1" w:themeShade="BF"/>
          <w:lang w:val="en-IN"/>
        </w:rPr>
        <w:t>Scalability:</w:t>
      </w:r>
      <w:r w:rsidRPr="0075202E">
        <w:rPr>
          <w:lang w:val="en-IN"/>
        </w:rPr>
        <w:br/>
        <w:t>Kubernetes automatically scales up or down the number of service instances (pods) based on usage. For example, more chatbot agents can be launched during peak hours.</w:t>
      </w:r>
    </w:p>
    <w:p w14:paraId="7F03CB2A" w14:textId="77777777" w:rsidR="0075202E" w:rsidRPr="0075202E" w:rsidRDefault="0075202E" w:rsidP="0075202E">
      <w:pPr>
        <w:pStyle w:val="BodyText"/>
        <w:numPr>
          <w:ilvl w:val="0"/>
          <w:numId w:val="35"/>
        </w:numPr>
        <w:rPr>
          <w:lang w:val="en-IN"/>
        </w:rPr>
      </w:pPr>
      <w:r w:rsidRPr="0075202E">
        <w:rPr>
          <w:b/>
          <w:bCs/>
          <w:color w:val="0F4761" w:themeColor="accent1" w:themeShade="BF"/>
          <w:lang w:val="en-IN"/>
        </w:rPr>
        <w:t>Security:</w:t>
      </w:r>
      <w:r w:rsidRPr="0075202E">
        <w:rPr>
          <w:lang w:val="en-IN"/>
        </w:rPr>
        <w:br/>
        <w:t>Sensitive services (like document parsing or APIs connected to government systems) are isolated in separate containers for controlled access.</w:t>
      </w:r>
    </w:p>
    <w:p w14:paraId="7A4D4A1A" w14:textId="50347510" w:rsidR="0075202E" w:rsidRDefault="0075202E" w:rsidP="00A746C4">
      <w:pPr>
        <w:pStyle w:val="BodyText"/>
        <w:numPr>
          <w:ilvl w:val="0"/>
          <w:numId w:val="35"/>
        </w:numPr>
      </w:pPr>
      <w:r w:rsidRPr="0075202E">
        <w:rPr>
          <w:b/>
          <w:bCs/>
          <w:color w:val="0F4761" w:themeColor="accent1" w:themeShade="BF"/>
          <w:lang w:val="en-IN"/>
        </w:rPr>
        <w:t>Observability:</w:t>
      </w:r>
      <w:r w:rsidRPr="0075202E">
        <w:rPr>
          <w:lang w:val="en-IN"/>
        </w:rPr>
        <w:br/>
        <w:t>Logs, metrics, and traces are collected at every step to monitor system health, track user interactions, and debug issues quickly.</w:t>
      </w:r>
    </w:p>
    <w:p w14:paraId="25F4CE19" w14:textId="36F54463" w:rsidR="0075202E" w:rsidRDefault="00000000" w:rsidP="0075202E">
      <w:r>
        <w:pict w14:anchorId="24C2B350">
          <v:rect id="_x0000_i1036" style="width:0;height:1.5pt" o:hralign="center" o:bullet="t" o:hrstd="t" o:hr="t"/>
        </w:pict>
      </w:r>
    </w:p>
    <w:p w14:paraId="72F1118A" w14:textId="77777777" w:rsidR="00326E5E" w:rsidRDefault="00000000">
      <w:pPr>
        <w:pStyle w:val="Heading2"/>
      </w:pPr>
      <w:bookmarkStart w:id="13" w:name="future-enhancements"/>
      <w:bookmarkEnd w:id="4"/>
      <w:bookmarkEnd w:id="12"/>
      <w:r>
        <w:t>5. Future Enhancements</w:t>
      </w:r>
    </w:p>
    <w:p w14:paraId="253AC250" w14:textId="77777777" w:rsidR="00326E5E" w:rsidRDefault="00000000">
      <w:pPr>
        <w:pStyle w:val="Heading3"/>
      </w:pPr>
      <w:bookmarkStart w:id="14" w:name="system-improvements"/>
      <w:r>
        <w:t>🔧 System Improvements:</w:t>
      </w:r>
    </w:p>
    <w:p w14:paraId="5A3D2F2F" w14:textId="77777777" w:rsidR="00326E5E" w:rsidRDefault="00000000">
      <w:pPr>
        <w:pStyle w:val="Compact"/>
        <w:numPr>
          <w:ilvl w:val="0"/>
          <w:numId w:val="16"/>
        </w:numPr>
      </w:pPr>
      <w:r>
        <w:t>Integrate Kafka for real-time streaming of document parsing.</w:t>
      </w:r>
    </w:p>
    <w:p w14:paraId="7847F9C9" w14:textId="77777777" w:rsidR="00326E5E" w:rsidRDefault="00000000">
      <w:pPr>
        <w:pStyle w:val="Compact"/>
        <w:numPr>
          <w:ilvl w:val="0"/>
          <w:numId w:val="16"/>
        </w:numPr>
      </w:pPr>
      <w:r>
        <w:t>Add a workflow engine (e.g., Temporal) for retry/error handling.</w:t>
      </w:r>
    </w:p>
    <w:p w14:paraId="7C467A71" w14:textId="4319D96C" w:rsidR="00326E5E" w:rsidRDefault="006F60FA">
      <w:pPr>
        <w:pStyle w:val="Compact"/>
        <w:numPr>
          <w:ilvl w:val="0"/>
          <w:numId w:val="16"/>
        </w:numPr>
      </w:pPr>
      <w:r w:rsidRPr="006F60FA">
        <w:t xml:space="preserve">Expand to </w:t>
      </w:r>
      <w:r w:rsidRPr="006F60FA">
        <w:rPr>
          <w:b/>
          <w:bCs/>
        </w:rPr>
        <w:t>multilingual LLM agents</w:t>
      </w:r>
      <w:r w:rsidRPr="006F60FA">
        <w:t xml:space="preserve"> using fine-tuned Arabic/Urdu support (e.g., Meta's </w:t>
      </w:r>
      <w:proofErr w:type="spellStart"/>
      <w:r w:rsidRPr="006F60FA">
        <w:t>LLaMA</w:t>
      </w:r>
      <w:proofErr w:type="spellEnd"/>
      <w:r w:rsidRPr="006F60FA">
        <w:t>, Mistral models)</w:t>
      </w:r>
    </w:p>
    <w:p w14:paraId="25DF22E7" w14:textId="65D365D5" w:rsidR="006F60FA" w:rsidRPr="006F60FA" w:rsidRDefault="006F60FA" w:rsidP="006F60FA">
      <w:pPr>
        <w:pStyle w:val="NormalWeb"/>
        <w:numPr>
          <w:ilvl w:val="0"/>
          <w:numId w:val="16"/>
        </w:numPr>
        <w:rPr>
          <w:rFonts w:asciiTheme="minorHAnsi" w:eastAsiaTheme="minorHAnsi" w:hAnsiTheme="minorHAnsi" w:cstheme="minorBidi"/>
          <w:lang w:val="en-US" w:eastAsia="en-US"/>
        </w:rPr>
      </w:pPr>
      <w:r w:rsidRPr="006F60FA">
        <w:rPr>
          <w:rFonts w:asciiTheme="minorHAnsi" w:eastAsiaTheme="minorHAnsi" w:hAnsiTheme="minorHAnsi" w:cstheme="minorBidi"/>
          <w:lang w:val="en-US" w:eastAsia="en-US"/>
        </w:rPr>
        <w:t xml:space="preserve">Integrate </w:t>
      </w:r>
      <w:r w:rsidRPr="006F60FA">
        <w:rPr>
          <w:rFonts w:asciiTheme="minorHAnsi" w:eastAsiaTheme="minorHAnsi" w:hAnsiTheme="minorHAnsi" w:cstheme="minorBidi"/>
          <w:b/>
          <w:bCs/>
          <w:lang w:val="en-US" w:eastAsia="en-US"/>
        </w:rPr>
        <w:t>auto-document summarization</w:t>
      </w:r>
      <w:r w:rsidRPr="006F60FA">
        <w:rPr>
          <w:rFonts w:asciiTheme="minorHAnsi" w:eastAsiaTheme="minorHAnsi" w:hAnsiTheme="minorHAnsi" w:cstheme="minorBidi"/>
          <w:lang w:val="en-US" w:eastAsia="en-US"/>
        </w:rPr>
        <w:t xml:space="preserve"> for long resumes, PDFs, or credit reports to reduce token cost.</w:t>
      </w:r>
    </w:p>
    <w:p w14:paraId="36D44CF1" w14:textId="77777777" w:rsidR="00326E5E" w:rsidRDefault="00000000">
      <w:pPr>
        <w:pStyle w:val="Heading3"/>
      </w:pPr>
      <w:bookmarkStart w:id="15" w:name="integration-ideas"/>
      <w:bookmarkEnd w:id="14"/>
      <w:r>
        <w:rPr>
          <w:rFonts w:ascii="Segoe UI Emoji" w:hAnsi="Segoe UI Emoji" w:cs="Segoe UI Emoji"/>
        </w:rPr>
        <w:t>🔌</w:t>
      </w:r>
      <w:r>
        <w:t xml:space="preserve"> Integration Ideas:</w:t>
      </w:r>
    </w:p>
    <w:p w14:paraId="09989830" w14:textId="77777777" w:rsidR="00326E5E" w:rsidRDefault="00000000">
      <w:pPr>
        <w:pStyle w:val="Compact"/>
        <w:numPr>
          <w:ilvl w:val="0"/>
          <w:numId w:val="17"/>
        </w:numPr>
      </w:pPr>
      <w:r>
        <w:t>Direct integration into government portals (Emirates ID, Tamkeen APIs).</w:t>
      </w:r>
    </w:p>
    <w:p w14:paraId="3E132CB9" w14:textId="77777777" w:rsidR="00326E5E" w:rsidRDefault="00000000">
      <w:pPr>
        <w:pStyle w:val="Compact"/>
        <w:numPr>
          <w:ilvl w:val="0"/>
          <w:numId w:val="17"/>
        </w:numPr>
      </w:pPr>
      <w:r>
        <w:lastRenderedPageBreak/>
        <w:t>REST APIs for third-party service providers (training centers, banks).</w:t>
      </w:r>
    </w:p>
    <w:p w14:paraId="00A79365" w14:textId="77777777" w:rsidR="00326E5E" w:rsidRDefault="00000000">
      <w:pPr>
        <w:pStyle w:val="Compact"/>
        <w:numPr>
          <w:ilvl w:val="0"/>
          <w:numId w:val="17"/>
        </w:numPr>
      </w:pPr>
      <w:r>
        <w:t>Real-time dashboards for social workers with audit logs.</w:t>
      </w:r>
    </w:p>
    <w:p w14:paraId="0E94D307" w14:textId="6D293968" w:rsidR="00CF228D" w:rsidRDefault="00CF228D">
      <w:pPr>
        <w:pStyle w:val="Compact"/>
        <w:numPr>
          <w:ilvl w:val="0"/>
          <w:numId w:val="17"/>
        </w:numPr>
      </w:pPr>
      <w:r w:rsidRPr="00CF228D">
        <w:t xml:space="preserve">Integrate </w:t>
      </w:r>
      <w:r w:rsidRPr="00CF228D">
        <w:rPr>
          <w:b/>
          <w:bCs/>
        </w:rPr>
        <w:t>MCP to standardize the context-sharing</w:t>
      </w:r>
      <w:r w:rsidRPr="00CF228D">
        <w:t xml:space="preserve"> between agents and models across the pipeline. Enables </w:t>
      </w:r>
      <w:r w:rsidRPr="00CF228D">
        <w:rPr>
          <w:b/>
          <w:bCs/>
        </w:rPr>
        <w:t>agent interoperability</w:t>
      </w:r>
      <w:r w:rsidRPr="00CF228D">
        <w:t>, traceability, and consistent grounding for LLM prompts.</w:t>
      </w:r>
    </w:p>
    <w:p w14:paraId="37CE4988" w14:textId="77777777" w:rsidR="00326E5E" w:rsidRDefault="00000000">
      <w:pPr>
        <w:pStyle w:val="Heading3"/>
      </w:pPr>
      <w:bookmarkStart w:id="16" w:name="ml-model-roadmap"/>
      <w:bookmarkEnd w:id="15"/>
      <w:r>
        <w:t>📊 ML Model Roadmap:</w:t>
      </w:r>
    </w:p>
    <w:p w14:paraId="7FE7B6F4" w14:textId="77777777" w:rsidR="00326E5E" w:rsidRDefault="00000000">
      <w:pPr>
        <w:pStyle w:val="Compact"/>
        <w:numPr>
          <w:ilvl w:val="0"/>
          <w:numId w:val="18"/>
        </w:numPr>
      </w:pPr>
      <w:r>
        <w:t>Continuous learning pipeline with human feedback.</w:t>
      </w:r>
    </w:p>
    <w:p w14:paraId="6045B1CC" w14:textId="21EF82F1" w:rsidR="006F60FA" w:rsidRDefault="006F60FA">
      <w:pPr>
        <w:pStyle w:val="Compact"/>
        <w:numPr>
          <w:ilvl w:val="0"/>
          <w:numId w:val="18"/>
        </w:numPr>
      </w:pPr>
      <w:r w:rsidRPr="006F60FA">
        <w:rPr>
          <w:b/>
          <w:bCs/>
        </w:rPr>
        <w:t>Implement MCP across agents</w:t>
      </w:r>
      <w:r w:rsidRPr="006F60FA">
        <w:t xml:space="preserve"> to create a </w:t>
      </w:r>
      <w:r w:rsidRPr="006F60FA">
        <w:rPr>
          <w:b/>
          <w:bCs/>
        </w:rPr>
        <w:t>shared memory layer</w:t>
      </w:r>
      <w:r w:rsidRPr="006F60FA">
        <w:t>, improving reasoning flow and decision audit trails.</w:t>
      </w:r>
    </w:p>
    <w:p w14:paraId="77629E0E" w14:textId="77777777" w:rsidR="00326E5E" w:rsidRDefault="00000000">
      <w:pPr>
        <w:pStyle w:val="Compact"/>
        <w:numPr>
          <w:ilvl w:val="0"/>
          <w:numId w:val="18"/>
        </w:numPr>
      </w:pPr>
      <w:r>
        <w:t>Experiment with tabular+text multi-modal decision models (e.g., TabTransformer).</w:t>
      </w:r>
    </w:p>
    <w:p w14:paraId="1D568330" w14:textId="77777777" w:rsidR="00326E5E" w:rsidRDefault="00000000">
      <w:r>
        <w:pict w14:anchorId="46EE92C5">
          <v:rect id="_x0000_i1037" style="width:0;height:1.5pt" o:hralign="center" o:hrstd="t" o:hr="t"/>
        </w:pict>
      </w:r>
    </w:p>
    <w:bookmarkEnd w:id="0"/>
    <w:bookmarkEnd w:id="13"/>
    <w:bookmarkEnd w:id="16"/>
    <w:p w14:paraId="68C3C3D5" w14:textId="5669B381" w:rsidR="00CF228D" w:rsidRDefault="00CF228D" w:rsidP="00CF228D">
      <w:pPr>
        <w:pStyle w:val="Heading2"/>
      </w:pPr>
      <w:r w:rsidRPr="00CF228D">
        <w:t>Functional Example: Social Support Automation for Ahmed</w:t>
      </w:r>
    </w:p>
    <w:p w14:paraId="504141AF" w14:textId="44330C16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 xml:space="preserve">Applicant: </w:t>
      </w:r>
      <w:r w:rsidR="006D3D63">
        <w:rPr>
          <w:b/>
          <w:bCs/>
          <w:lang w:val="en-IN"/>
        </w:rPr>
        <w:t>Jamal Khan</w:t>
      </w:r>
    </w:p>
    <w:p w14:paraId="7281C697" w14:textId="2D9742B7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 xml:space="preserve">Age: </w:t>
      </w:r>
      <w:r w:rsidR="006D3D63">
        <w:rPr>
          <w:lang w:val="en-IN"/>
        </w:rPr>
        <w:t>30</w:t>
      </w:r>
    </w:p>
    <w:p w14:paraId="77AC7DE5" w14:textId="77777777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>Marital Status: Married</w:t>
      </w:r>
    </w:p>
    <w:p w14:paraId="2F66C1E3" w14:textId="2762098F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 xml:space="preserve">Dependents: </w:t>
      </w:r>
      <w:r w:rsidR="006D3D63">
        <w:rPr>
          <w:lang w:val="en-IN"/>
        </w:rPr>
        <w:t>5</w:t>
      </w:r>
    </w:p>
    <w:p w14:paraId="1428F982" w14:textId="77777777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>Location: Sharjah</w:t>
      </w:r>
    </w:p>
    <w:p w14:paraId="02F8B41E" w14:textId="77777777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>Employment: Unemployed (laid off 3 months ago)</w:t>
      </w:r>
    </w:p>
    <w:p w14:paraId="1A2285BE" w14:textId="6C5F9032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 xml:space="preserve">Monthly income: AED </w:t>
      </w:r>
      <w:r w:rsidR="006D3D63">
        <w:rPr>
          <w:lang w:val="en-IN"/>
        </w:rPr>
        <w:t>12,000</w:t>
      </w:r>
    </w:p>
    <w:p w14:paraId="39718F43" w14:textId="1D89A9F1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 xml:space="preserve">Assets: AED </w:t>
      </w:r>
      <w:r w:rsidR="006D3D63">
        <w:rPr>
          <w:lang w:val="en-IN"/>
        </w:rPr>
        <w:t>8,000</w:t>
      </w:r>
    </w:p>
    <w:p w14:paraId="5491C186" w14:textId="77777777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>Liabilities: AED 5,000</w:t>
      </w:r>
    </w:p>
    <w:p w14:paraId="76BA16C1" w14:textId="3B5A40B2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 xml:space="preserve">Credit Score: </w:t>
      </w:r>
      <w:r w:rsidR="006D3D63">
        <w:rPr>
          <w:lang w:val="en-IN"/>
        </w:rPr>
        <w:t>670</w:t>
      </w:r>
    </w:p>
    <w:p w14:paraId="5C07EB97" w14:textId="77777777" w:rsidR="00CF228D" w:rsidRPr="00CF228D" w:rsidRDefault="00CF228D" w:rsidP="00CF228D">
      <w:pPr>
        <w:pStyle w:val="BodyText"/>
        <w:numPr>
          <w:ilvl w:val="0"/>
          <w:numId w:val="22"/>
        </w:numPr>
        <w:rPr>
          <w:lang w:val="en-IN"/>
        </w:rPr>
      </w:pPr>
      <w:r w:rsidRPr="00CF228D">
        <w:rPr>
          <w:lang w:val="en-IN"/>
        </w:rPr>
        <w:t>Applied via: Government Social Support Portal</w:t>
      </w:r>
    </w:p>
    <w:p w14:paraId="36E5D4E6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40349191">
          <v:rect id="_x0000_i1038" style="width:0;height:1.5pt" o:hralign="center" o:hrstd="t" o:hr="t" fillcolor="#a0a0a0" stroked="f"/>
        </w:pict>
      </w:r>
    </w:p>
    <w:p w14:paraId="2A255B9D" w14:textId="3872921F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Step-by-Step Workflow with Functional Data</w:t>
      </w:r>
    </w:p>
    <w:p w14:paraId="76386AA0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3BC14436">
          <v:rect id="_x0000_i1039" style="width:0;height:1.5pt" o:hralign="center" o:hrstd="t" o:hr="t" fillcolor="#a0a0a0" stroked="f"/>
        </w:pict>
      </w:r>
    </w:p>
    <w:p w14:paraId="6D5F7F19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1. Chatbot Form Input Collection (LLM Agent)</w:t>
      </w:r>
    </w:p>
    <w:p w14:paraId="039BCF68" w14:textId="77777777" w:rsidR="00CF228D" w:rsidRPr="00CF228D" w:rsidRDefault="00CF228D" w:rsidP="00CF228D">
      <w:pPr>
        <w:pStyle w:val="BodyText"/>
        <w:numPr>
          <w:ilvl w:val="0"/>
          <w:numId w:val="23"/>
        </w:numPr>
        <w:rPr>
          <w:lang w:val="en-IN"/>
        </w:rPr>
      </w:pPr>
      <w:r w:rsidRPr="00CF228D">
        <w:rPr>
          <w:b/>
          <w:bCs/>
          <w:lang w:val="en-IN"/>
        </w:rPr>
        <w:t>Tool</w:t>
      </w:r>
      <w:r w:rsidRPr="00CF228D">
        <w:rPr>
          <w:lang w:val="en-IN"/>
        </w:rPr>
        <w:t xml:space="preserve">: </w:t>
      </w:r>
      <w:proofErr w:type="spellStart"/>
      <w:r w:rsidRPr="00CF228D">
        <w:rPr>
          <w:lang w:val="en-IN"/>
        </w:rPr>
        <w:t>Ollama</w:t>
      </w:r>
      <w:proofErr w:type="spellEnd"/>
      <w:r w:rsidRPr="00CF228D">
        <w:rPr>
          <w:lang w:val="en-IN"/>
        </w:rPr>
        <w:t xml:space="preserve"> + </w:t>
      </w:r>
      <w:proofErr w:type="spellStart"/>
      <w:r w:rsidRPr="00CF228D">
        <w:rPr>
          <w:lang w:val="en-IN"/>
        </w:rPr>
        <w:t>ReAct</w:t>
      </w:r>
      <w:proofErr w:type="spellEnd"/>
      <w:r w:rsidRPr="00CF228D">
        <w:rPr>
          <w:lang w:val="en-IN"/>
        </w:rPr>
        <w:t xml:space="preserve"> + </w:t>
      </w:r>
      <w:proofErr w:type="spellStart"/>
      <w:r w:rsidRPr="00CF228D">
        <w:rPr>
          <w:lang w:val="en-IN"/>
        </w:rPr>
        <w:t>Streamlit</w:t>
      </w:r>
      <w:proofErr w:type="spellEnd"/>
    </w:p>
    <w:p w14:paraId="0B707CDC" w14:textId="77777777" w:rsidR="00CF228D" w:rsidRPr="00CF228D" w:rsidRDefault="00CF228D" w:rsidP="00CF228D">
      <w:pPr>
        <w:pStyle w:val="BodyText"/>
        <w:numPr>
          <w:ilvl w:val="0"/>
          <w:numId w:val="23"/>
        </w:numPr>
        <w:rPr>
          <w:lang w:val="en-IN"/>
        </w:rPr>
      </w:pPr>
      <w:r w:rsidRPr="00CF228D">
        <w:rPr>
          <w:b/>
          <w:bCs/>
          <w:lang w:val="en-IN"/>
        </w:rPr>
        <w:t>Captured Inputs</w:t>
      </w:r>
      <w:r w:rsidRPr="00CF228D">
        <w:rPr>
          <w:lang w:val="en-IN"/>
        </w:rPr>
        <w:t xml:space="preserve"> (via conversation):</w:t>
      </w:r>
    </w:p>
    <w:p w14:paraId="5D93229C" w14:textId="77777777" w:rsidR="004D1898" w:rsidRDefault="006D3D63" w:rsidP="00CF228D">
      <w:pPr>
        <w:pStyle w:val="BodyText"/>
        <w:rPr>
          <w:lang w:val="en-IN"/>
        </w:rPr>
      </w:pPr>
      <w:r w:rsidRPr="000F6525">
        <w:lastRenderedPageBreak/>
        <w:drawing>
          <wp:inline distT="0" distB="0" distL="0" distR="0" wp14:anchorId="4686D2C3" wp14:editId="68E7856E">
            <wp:extent cx="6050280" cy="2854209"/>
            <wp:effectExtent l="0" t="0" r="7620" b="3810"/>
            <wp:docPr id="1493899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89989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59045" cy="2858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55C9F" w14:textId="77777777" w:rsidR="004D1898" w:rsidRDefault="004D1898" w:rsidP="00CF228D">
      <w:pPr>
        <w:pStyle w:val="BodyText"/>
        <w:rPr>
          <w:lang w:val="en-IN"/>
        </w:rPr>
      </w:pPr>
    </w:p>
    <w:p w14:paraId="784283FA" w14:textId="244F1435" w:rsidR="00CF228D" w:rsidRPr="00CF228D" w:rsidRDefault="004D1898" w:rsidP="00CF228D">
      <w:pPr>
        <w:pStyle w:val="BodyText"/>
        <w:rPr>
          <w:lang w:val="en-IN"/>
        </w:rPr>
      </w:pPr>
      <w:r w:rsidRPr="000F6525">
        <w:drawing>
          <wp:inline distT="0" distB="0" distL="0" distR="0" wp14:anchorId="08C703EF" wp14:editId="55EE90A9">
            <wp:extent cx="5731510" cy="2702560"/>
            <wp:effectExtent l="0" t="0" r="2540" b="2540"/>
            <wp:docPr id="14285770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577081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lang w:val="en-IN"/>
        </w:rPr>
        <w:pict w14:anchorId="0062B1F9">
          <v:rect id="_x0000_i1040" style="width:0;height:1.5pt" o:hralign="center" o:hrstd="t" o:hr="t" fillcolor="#a0a0a0" stroked="f"/>
        </w:pict>
      </w:r>
    </w:p>
    <w:p w14:paraId="2ACE0DCD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2. Document Parsing Agent</w:t>
      </w:r>
    </w:p>
    <w:p w14:paraId="3DF42E3D" w14:textId="77777777" w:rsidR="00CF228D" w:rsidRPr="00CF228D" w:rsidRDefault="00CF228D" w:rsidP="00CF228D">
      <w:pPr>
        <w:pStyle w:val="BodyText"/>
        <w:numPr>
          <w:ilvl w:val="0"/>
          <w:numId w:val="24"/>
        </w:numPr>
        <w:rPr>
          <w:lang w:val="en-IN"/>
        </w:rPr>
      </w:pPr>
      <w:r w:rsidRPr="00CF228D">
        <w:rPr>
          <w:b/>
          <w:bCs/>
          <w:lang w:val="en-IN"/>
        </w:rPr>
        <w:t>Tool</w:t>
      </w:r>
      <w:r w:rsidRPr="00CF228D">
        <w:rPr>
          <w:lang w:val="en-IN"/>
        </w:rPr>
        <w:t xml:space="preserve">: </w:t>
      </w:r>
      <w:proofErr w:type="spellStart"/>
      <w:r w:rsidRPr="00CF228D">
        <w:rPr>
          <w:lang w:val="en-IN"/>
        </w:rPr>
        <w:t>LlamaIndex</w:t>
      </w:r>
      <w:proofErr w:type="spellEnd"/>
      <w:r w:rsidRPr="00CF228D">
        <w:rPr>
          <w:lang w:val="en-IN"/>
        </w:rPr>
        <w:t xml:space="preserve"> + Tesseract + Camelot + Unstructured</w:t>
      </w:r>
    </w:p>
    <w:p w14:paraId="5B9EBFE9" w14:textId="77777777" w:rsidR="00CF228D" w:rsidRPr="00CF228D" w:rsidRDefault="00CF228D" w:rsidP="00CF228D">
      <w:pPr>
        <w:pStyle w:val="BodyText"/>
        <w:numPr>
          <w:ilvl w:val="0"/>
          <w:numId w:val="24"/>
        </w:numPr>
        <w:rPr>
          <w:lang w:val="en-IN"/>
        </w:rPr>
      </w:pPr>
      <w:r w:rsidRPr="00CF228D">
        <w:rPr>
          <w:b/>
          <w:bCs/>
          <w:lang w:val="en-IN"/>
        </w:rPr>
        <w:t>Extracted Data</w:t>
      </w:r>
      <w:r w:rsidRPr="00CF228D">
        <w:rPr>
          <w:lang w:val="en-IN"/>
        </w:rPr>
        <w:t>:</w:t>
      </w:r>
    </w:p>
    <w:p w14:paraId="7435411B" w14:textId="77777777" w:rsidR="00CF228D" w:rsidRPr="00CF228D" w:rsidRDefault="00CF228D" w:rsidP="00CF228D">
      <w:pPr>
        <w:pStyle w:val="BodyText"/>
        <w:numPr>
          <w:ilvl w:val="1"/>
          <w:numId w:val="24"/>
        </w:numPr>
        <w:rPr>
          <w:lang w:val="en-IN"/>
        </w:rPr>
      </w:pPr>
      <w:r w:rsidRPr="00CF228D">
        <w:rPr>
          <w:b/>
          <w:bCs/>
          <w:lang w:val="en-IN"/>
        </w:rPr>
        <w:t>Emirates ID (OCR)</w:t>
      </w:r>
      <w:r w:rsidRPr="00CF228D">
        <w:rPr>
          <w:lang w:val="en-IN"/>
        </w:rPr>
        <w:t>: Name: Ahmed Al Mansoori, DOB: 1987-03-10</w:t>
      </w:r>
    </w:p>
    <w:p w14:paraId="3A0FA57D" w14:textId="77777777" w:rsidR="00CF228D" w:rsidRPr="00CF228D" w:rsidRDefault="00CF228D" w:rsidP="00CF228D">
      <w:pPr>
        <w:pStyle w:val="BodyText"/>
        <w:numPr>
          <w:ilvl w:val="1"/>
          <w:numId w:val="24"/>
        </w:numPr>
        <w:rPr>
          <w:lang w:val="en-IN"/>
        </w:rPr>
      </w:pPr>
      <w:r w:rsidRPr="00CF228D">
        <w:rPr>
          <w:b/>
          <w:bCs/>
          <w:lang w:val="en-IN"/>
        </w:rPr>
        <w:t>Resume</w:t>
      </w:r>
      <w:r w:rsidRPr="00CF228D">
        <w:rPr>
          <w:lang w:val="en-IN"/>
        </w:rPr>
        <w:t>: Last employer – Dubai Mall, Sales Associate (2018–2023)</w:t>
      </w:r>
    </w:p>
    <w:p w14:paraId="054C8FD8" w14:textId="77777777" w:rsidR="00CF228D" w:rsidRPr="00CF228D" w:rsidRDefault="00CF228D" w:rsidP="00CF228D">
      <w:pPr>
        <w:pStyle w:val="BodyText"/>
        <w:numPr>
          <w:ilvl w:val="1"/>
          <w:numId w:val="24"/>
        </w:numPr>
        <w:rPr>
          <w:lang w:val="en-IN"/>
        </w:rPr>
      </w:pPr>
      <w:r w:rsidRPr="00CF228D">
        <w:rPr>
          <w:b/>
          <w:bCs/>
          <w:lang w:val="en-IN"/>
        </w:rPr>
        <w:t>Bank Statement</w:t>
      </w:r>
      <w:r w:rsidRPr="00CF228D">
        <w:rPr>
          <w:lang w:val="en-IN"/>
        </w:rPr>
        <w:t>: Last salary deposit AED 3,500 (March 2024)</w:t>
      </w:r>
    </w:p>
    <w:p w14:paraId="6537065E" w14:textId="77777777" w:rsidR="00CF228D" w:rsidRPr="00CF228D" w:rsidRDefault="00CF228D" w:rsidP="00CF228D">
      <w:pPr>
        <w:pStyle w:val="BodyText"/>
        <w:numPr>
          <w:ilvl w:val="1"/>
          <w:numId w:val="24"/>
        </w:numPr>
        <w:rPr>
          <w:lang w:val="en-IN"/>
        </w:rPr>
      </w:pPr>
      <w:r w:rsidRPr="00CF228D">
        <w:rPr>
          <w:b/>
          <w:bCs/>
          <w:lang w:val="en-IN"/>
        </w:rPr>
        <w:lastRenderedPageBreak/>
        <w:t>Assets Excel</w:t>
      </w:r>
      <w:r w:rsidRPr="00CF228D">
        <w:rPr>
          <w:lang w:val="en-IN"/>
        </w:rPr>
        <w:t>:</w:t>
      </w:r>
    </w:p>
    <w:p w14:paraId="5D70BF2F" w14:textId="77777777" w:rsidR="00CF228D" w:rsidRPr="00CF228D" w:rsidRDefault="00CF228D" w:rsidP="00CF228D">
      <w:pPr>
        <w:pStyle w:val="BodyText"/>
        <w:numPr>
          <w:ilvl w:val="1"/>
          <w:numId w:val="24"/>
        </w:numPr>
        <w:rPr>
          <w:lang w:val="en-IN"/>
        </w:rPr>
      </w:pPr>
      <w:r w:rsidRPr="00CF228D">
        <w:rPr>
          <w:b/>
          <w:bCs/>
          <w:lang w:val="en-IN"/>
        </w:rPr>
        <w:t>Credit Report</w:t>
      </w:r>
      <w:r w:rsidRPr="00CF228D">
        <w:rPr>
          <w:lang w:val="en-IN"/>
        </w:rPr>
        <w:t>:</w:t>
      </w:r>
    </w:p>
    <w:p w14:paraId="7B62DA0E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65525594">
          <v:rect id="_x0000_i1041" style="width:0;height:1.5pt" o:hralign="center" o:hrstd="t" o:hr="t" fillcolor="#a0a0a0" stroked="f"/>
        </w:pict>
      </w:r>
    </w:p>
    <w:p w14:paraId="1A544E4A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3. Reconciliation Agent (Cross-check Form vs Docs)</w:t>
      </w:r>
    </w:p>
    <w:p w14:paraId="2F4C2275" w14:textId="2847F52D" w:rsidR="00CF228D" w:rsidRPr="00CF228D" w:rsidRDefault="00CF228D" w:rsidP="00CF228D">
      <w:pPr>
        <w:pStyle w:val="BodyText"/>
        <w:numPr>
          <w:ilvl w:val="0"/>
          <w:numId w:val="25"/>
        </w:numPr>
        <w:rPr>
          <w:lang w:val="en-IN"/>
        </w:rPr>
      </w:pPr>
      <w:r w:rsidRPr="00CF228D">
        <w:rPr>
          <w:b/>
          <w:bCs/>
          <w:lang w:val="en-IN"/>
        </w:rPr>
        <w:t>Tool</w:t>
      </w:r>
      <w:r w:rsidRPr="00CF228D">
        <w:rPr>
          <w:lang w:val="en-IN"/>
        </w:rPr>
        <w:t xml:space="preserve">: </w:t>
      </w:r>
      <w:proofErr w:type="spellStart"/>
      <w:r w:rsidRPr="00CF228D">
        <w:rPr>
          <w:lang w:val="en-IN"/>
        </w:rPr>
        <w:t>LangGraph</w:t>
      </w:r>
      <w:proofErr w:type="spellEnd"/>
      <w:r w:rsidRPr="00CF228D">
        <w:rPr>
          <w:lang w:val="en-IN"/>
        </w:rPr>
        <w:t xml:space="preserve"> + </w:t>
      </w:r>
      <w:proofErr w:type="spellStart"/>
      <w:r>
        <w:rPr>
          <w:lang w:val="en-IN"/>
        </w:rPr>
        <w:t>ReAct</w:t>
      </w:r>
      <w:proofErr w:type="spellEnd"/>
    </w:p>
    <w:p w14:paraId="16D2B77A" w14:textId="77777777" w:rsidR="00CF228D" w:rsidRDefault="00CF228D" w:rsidP="00CF228D">
      <w:pPr>
        <w:pStyle w:val="BodyText"/>
        <w:numPr>
          <w:ilvl w:val="0"/>
          <w:numId w:val="25"/>
        </w:numPr>
        <w:rPr>
          <w:lang w:val="en-IN"/>
        </w:rPr>
      </w:pPr>
      <w:r w:rsidRPr="00CF228D">
        <w:rPr>
          <w:b/>
          <w:bCs/>
          <w:lang w:val="en-IN"/>
        </w:rPr>
        <w:t>Logic</w:t>
      </w:r>
      <w:r w:rsidRPr="00CF228D">
        <w:rPr>
          <w:lang w:val="en-IN"/>
        </w:rPr>
        <w:t>:</w:t>
      </w:r>
    </w:p>
    <w:p w14:paraId="39103C68" w14:textId="04A3C10C" w:rsidR="006D3D63" w:rsidRPr="00CF228D" w:rsidRDefault="006D3D63" w:rsidP="006D3D63">
      <w:pPr>
        <w:pStyle w:val="BodyText"/>
        <w:ind w:left="720"/>
        <w:rPr>
          <w:lang w:val="en-IN"/>
        </w:rPr>
      </w:pPr>
      <w:r w:rsidRPr="006D3D63">
        <w:rPr>
          <w:lang w:val="en-IN"/>
        </w:rPr>
        <w:drawing>
          <wp:inline distT="0" distB="0" distL="0" distR="0" wp14:anchorId="1931944C" wp14:editId="250C8769">
            <wp:extent cx="5943600" cy="2648585"/>
            <wp:effectExtent l="0" t="0" r="0" b="0"/>
            <wp:docPr id="1170788971" name="Picture 1" descr="A screenshot of a docu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788971" name="Picture 1" descr="A screenshot of a documen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E28A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22A9EA7B">
          <v:rect id="_x0000_i1042" style="width:0;height:1.5pt" o:hralign="center" o:hrstd="t" o:hr="t" fillcolor="#a0a0a0" stroked="f"/>
        </w:pict>
      </w:r>
    </w:p>
    <w:p w14:paraId="52EAB467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4. Validation Agents (via APIs + Parsing)</w:t>
      </w:r>
    </w:p>
    <w:p w14:paraId="1117BF51" w14:textId="77777777" w:rsidR="00CF228D" w:rsidRPr="00CF228D" w:rsidRDefault="00CF228D" w:rsidP="00CF228D">
      <w:pPr>
        <w:pStyle w:val="BodyText"/>
        <w:numPr>
          <w:ilvl w:val="0"/>
          <w:numId w:val="26"/>
        </w:numPr>
        <w:rPr>
          <w:lang w:val="en-IN"/>
        </w:rPr>
      </w:pPr>
      <w:r w:rsidRPr="00CF228D">
        <w:rPr>
          <w:b/>
          <w:bCs/>
          <w:lang w:val="en-IN"/>
        </w:rPr>
        <w:t>Family Validator</w:t>
      </w:r>
    </w:p>
    <w:p w14:paraId="57134F7B" w14:textId="3CE6F243" w:rsidR="00CF228D" w:rsidRPr="00CF228D" w:rsidRDefault="00CF228D" w:rsidP="00CF228D">
      <w:pPr>
        <w:pStyle w:val="BodyText"/>
        <w:numPr>
          <w:ilvl w:val="1"/>
          <w:numId w:val="26"/>
        </w:numPr>
        <w:rPr>
          <w:lang w:val="en-IN"/>
        </w:rPr>
      </w:pPr>
      <w:r w:rsidRPr="00CF228D">
        <w:rPr>
          <w:rFonts w:ascii="Segoe UI Emoji" w:hAnsi="Segoe UI Emoji" w:cs="Segoe UI Emoji"/>
          <w:lang w:val="en-IN"/>
        </w:rPr>
        <w:t>✅</w:t>
      </w:r>
      <w:r w:rsidRPr="00CF228D">
        <w:rPr>
          <w:lang w:val="en-IN"/>
        </w:rPr>
        <w:t xml:space="preserve"> Emirates ID → Government API: Dependents = </w:t>
      </w:r>
      <w:r w:rsidR="006D3D63">
        <w:rPr>
          <w:lang w:val="en-IN"/>
        </w:rPr>
        <w:t>5</w:t>
      </w:r>
    </w:p>
    <w:p w14:paraId="1ADCFF59" w14:textId="77777777" w:rsidR="00CF228D" w:rsidRPr="00CF228D" w:rsidRDefault="00CF228D" w:rsidP="00CF228D">
      <w:pPr>
        <w:pStyle w:val="BodyText"/>
        <w:numPr>
          <w:ilvl w:val="0"/>
          <w:numId w:val="26"/>
        </w:numPr>
        <w:rPr>
          <w:lang w:val="en-IN"/>
        </w:rPr>
      </w:pPr>
      <w:r w:rsidRPr="00CF228D">
        <w:rPr>
          <w:b/>
          <w:bCs/>
          <w:lang w:val="en-IN"/>
        </w:rPr>
        <w:t>Income Validator</w:t>
      </w:r>
    </w:p>
    <w:p w14:paraId="2B3CAEC2" w14:textId="55D9A0E4" w:rsidR="00CF228D" w:rsidRPr="00CF228D" w:rsidRDefault="00CF228D" w:rsidP="00CF228D">
      <w:pPr>
        <w:pStyle w:val="BodyText"/>
        <w:numPr>
          <w:ilvl w:val="1"/>
          <w:numId w:val="26"/>
        </w:numPr>
        <w:rPr>
          <w:lang w:val="en-IN"/>
        </w:rPr>
      </w:pPr>
      <w:r w:rsidRPr="00CF228D">
        <w:rPr>
          <w:rFonts w:ascii="Segoe UI Emoji" w:hAnsi="Segoe UI Emoji" w:cs="Segoe UI Emoji"/>
          <w:lang w:val="en-IN"/>
        </w:rPr>
        <w:t>✅</w:t>
      </w:r>
      <w:r w:rsidRPr="00CF228D">
        <w:rPr>
          <w:lang w:val="en-IN"/>
        </w:rPr>
        <w:t xml:space="preserve"> Bank API confirms last income = AED </w:t>
      </w:r>
      <w:r w:rsidR="006D3D63">
        <w:rPr>
          <w:lang w:val="en-IN"/>
        </w:rPr>
        <w:t>12</w:t>
      </w:r>
      <w:r w:rsidRPr="00CF228D">
        <w:rPr>
          <w:lang w:val="en-IN"/>
        </w:rPr>
        <w:t>,</w:t>
      </w:r>
      <w:r w:rsidR="006D3D63">
        <w:rPr>
          <w:lang w:val="en-IN"/>
        </w:rPr>
        <w:t>000</w:t>
      </w:r>
    </w:p>
    <w:p w14:paraId="52090F82" w14:textId="77777777" w:rsidR="00CF228D" w:rsidRPr="00CF228D" w:rsidRDefault="00CF228D" w:rsidP="00CF228D">
      <w:pPr>
        <w:pStyle w:val="BodyText"/>
        <w:numPr>
          <w:ilvl w:val="1"/>
          <w:numId w:val="26"/>
        </w:numPr>
        <w:rPr>
          <w:lang w:val="en-IN"/>
        </w:rPr>
      </w:pPr>
      <w:r w:rsidRPr="00CF228D">
        <w:rPr>
          <w:lang w:val="en-IN"/>
        </w:rPr>
        <w:t>Employer: Dubai Mall, Status: Job Ended Mar 2024</w:t>
      </w:r>
    </w:p>
    <w:p w14:paraId="40A4CF8F" w14:textId="77777777" w:rsidR="00CF228D" w:rsidRPr="00CF228D" w:rsidRDefault="00CF228D" w:rsidP="00CF228D">
      <w:pPr>
        <w:pStyle w:val="BodyText"/>
        <w:numPr>
          <w:ilvl w:val="0"/>
          <w:numId w:val="26"/>
        </w:numPr>
        <w:rPr>
          <w:lang w:val="en-IN"/>
        </w:rPr>
      </w:pPr>
      <w:r w:rsidRPr="00CF228D">
        <w:rPr>
          <w:b/>
          <w:bCs/>
          <w:lang w:val="en-IN"/>
        </w:rPr>
        <w:t>Wealth Validator</w:t>
      </w:r>
    </w:p>
    <w:p w14:paraId="0DBB78EB" w14:textId="50A22664" w:rsidR="00CF228D" w:rsidRPr="00CF228D" w:rsidRDefault="00CF228D" w:rsidP="00CF228D">
      <w:pPr>
        <w:pStyle w:val="BodyText"/>
        <w:numPr>
          <w:ilvl w:val="1"/>
          <w:numId w:val="26"/>
        </w:numPr>
        <w:rPr>
          <w:lang w:val="en-IN"/>
        </w:rPr>
      </w:pPr>
      <w:r w:rsidRPr="00CF228D">
        <w:rPr>
          <w:rFonts w:ascii="Segoe UI Emoji" w:hAnsi="Segoe UI Emoji" w:cs="Segoe UI Emoji"/>
          <w:lang w:val="en-IN"/>
        </w:rPr>
        <w:t>✅</w:t>
      </w:r>
      <w:r w:rsidRPr="00CF228D">
        <w:rPr>
          <w:lang w:val="en-IN"/>
        </w:rPr>
        <w:t xml:space="preserve"> Assets = AED </w:t>
      </w:r>
      <w:r w:rsidR="006D3D63">
        <w:rPr>
          <w:lang w:val="en-IN"/>
        </w:rPr>
        <w:t>8</w:t>
      </w:r>
      <w:r w:rsidRPr="00CF228D">
        <w:rPr>
          <w:lang w:val="en-IN"/>
        </w:rPr>
        <w:t>,000; Liabilities = AED 5,000</w:t>
      </w:r>
    </w:p>
    <w:p w14:paraId="6C1A8C49" w14:textId="75EA3070" w:rsidR="00CF228D" w:rsidRPr="00CF228D" w:rsidRDefault="00CF228D" w:rsidP="00CF228D">
      <w:pPr>
        <w:pStyle w:val="BodyText"/>
        <w:numPr>
          <w:ilvl w:val="1"/>
          <w:numId w:val="26"/>
        </w:numPr>
        <w:rPr>
          <w:lang w:val="en-IN"/>
        </w:rPr>
      </w:pPr>
      <w:r w:rsidRPr="00CF228D">
        <w:rPr>
          <w:rFonts w:ascii="Segoe UI Emoji" w:hAnsi="Segoe UI Emoji" w:cs="Segoe UI Emoji"/>
          <w:lang w:val="en-IN"/>
        </w:rPr>
        <w:t>✅</w:t>
      </w:r>
      <w:r w:rsidRPr="00CF228D">
        <w:rPr>
          <w:lang w:val="en-IN"/>
        </w:rPr>
        <w:t xml:space="preserve"> Credit Score = 6</w:t>
      </w:r>
      <w:r w:rsidR="006D3D63">
        <w:rPr>
          <w:lang w:val="en-IN"/>
        </w:rPr>
        <w:t>7</w:t>
      </w:r>
      <w:r w:rsidRPr="00CF228D">
        <w:rPr>
          <w:lang w:val="en-IN"/>
        </w:rPr>
        <w:t>0</w:t>
      </w:r>
    </w:p>
    <w:p w14:paraId="5184C035" w14:textId="2B3D66EB" w:rsidR="00CF228D" w:rsidRPr="00CF228D" w:rsidRDefault="00CF228D" w:rsidP="00CF228D">
      <w:pPr>
        <w:pStyle w:val="BodyText"/>
        <w:rPr>
          <w:lang w:val="en-IN"/>
        </w:rPr>
      </w:pPr>
      <w:r w:rsidRPr="00CF228D">
        <w:rPr>
          <w:lang w:val="en-IN"/>
        </w:rPr>
        <w:t>Validation Output Stored</w:t>
      </w:r>
    </w:p>
    <w:p w14:paraId="3BB3AD59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6B953F22">
          <v:rect id="_x0000_i1043" style="width:0;height:1.5pt" o:hralign="center" o:hrstd="t" o:hr="t" fillcolor="#a0a0a0" stroked="f"/>
        </w:pict>
      </w:r>
    </w:p>
    <w:p w14:paraId="770E1528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lastRenderedPageBreak/>
        <w:t>5. Eligibility Decision Agent (ML + Rules)</w:t>
      </w:r>
    </w:p>
    <w:p w14:paraId="724E99F6" w14:textId="77777777" w:rsidR="00CF228D" w:rsidRPr="00CF228D" w:rsidRDefault="00CF228D" w:rsidP="00CF228D">
      <w:pPr>
        <w:pStyle w:val="BodyText"/>
        <w:numPr>
          <w:ilvl w:val="0"/>
          <w:numId w:val="27"/>
        </w:numPr>
        <w:rPr>
          <w:lang w:val="en-IN"/>
        </w:rPr>
      </w:pPr>
      <w:r w:rsidRPr="00CF228D">
        <w:rPr>
          <w:b/>
          <w:bCs/>
          <w:lang w:val="en-IN"/>
        </w:rPr>
        <w:t>Tool</w:t>
      </w:r>
      <w:r w:rsidRPr="00CF228D">
        <w:rPr>
          <w:lang w:val="en-IN"/>
        </w:rPr>
        <w:t xml:space="preserve">: </w:t>
      </w:r>
      <w:proofErr w:type="spellStart"/>
      <w:r w:rsidRPr="00CF228D">
        <w:rPr>
          <w:lang w:val="en-IN"/>
        </w:rPr>
        <w:t>XGBoost</w:t>
      </w:r>
      <w:proofErr w:type="spellEnd"/>
      <w:r w:rsidRPr="00CF228D">
        <w:rPr>
          <w:lang w:val="en-IN"/>
        </w:rPr>
        <w:t xml:space="preserve"> + SHAP</w:t>
      </w:r>
    </w:p>
    <w:p w14:paraId="4C756B14" w14:textId="77777777" w:rsidR="00CF228D" w:rsidRPr="00CF228D" w:rsidRDefault="00CF228D" w:rsidP="00CF228D">
      <w:pPr>
        <w:pStyle w:val="BodyText"/>
        <w:numPr>
          <w:ilvl w:val="0"/>
          <w:numId w:val="27"/>
        </w:numPr>
        <w:rPr>
          <w:lang w:val="en-IN"/>
        </w:rPr>
      </w:pPr>
      <w:r w:rsidRPr="00CF228D">
        <w:rPr>
          <w:b/>
          <w:bCs/>
          <w:lang w:val="en-IN"/>
        </w:rPr>
        <w:t>Input Features</w:t>
      </w:r>
      <w:r w:rsidRPr="00CF228D">
        <w:rPr>
          <w:lang w:val="en-IN"/>
        </w:rPr>
        <w:t>:</w:t>
      </w:r>
    </w:p>
    <w:p w14:paraId="00C79E12" w14:textId="77777777" w:rsidR="00CF228D" w:rsidRPr="00CF228D" w:rsidRDefault="00CF228D" w:rsidP="00A10755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CF228D">
        <w:rPr>
          <w:i/>
          <w:iCs/>
          <w:sz w:val="18"/>
          <w:szCs w:val="18"/>
          <w:lang w:val="en-IN"/>
        </w:rPr>
        <w:t>{</w:t>
      </w:r>
    </w:p>
    <w:p w14:paraId="0507C533" w14:textId="2CB0D779" w:rsidR="00CF228D" w:rsidRPr="00CF228D" w:rsidRDefault="00CF228D" w:rsidP="00A10755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CF228D">
        <w:rPr>
          <w:i/>
          <w:iCs/>
          <w:sz w:val="18"/>
          <w:szCs w:val="18"/>
          <w:lang w:val="en-IN"/>
        </w:rPr>
        <w:t xml:space="preserve">  "income": </w:t>
      </w:r>
      <w:r w:rsidR="004D1898">
        <w:rPr>
          <w:i/>
          <w:iCs/>
          <w:sz w:val="18"/>
          <w:szCs w:val="18"/>
          <w:lang w:val="en-IN"/>
        </w:rPr>
        <w:t>12000</w:t>
      </w:r>
      <w:r w:rsidRPr="00CF228D">
        <w:rPr>
          <w:i/>
          <w:iCs/>
          <w:sz w:val="18"/>
          <w:szCs w:val="18"/>
          <w:lang w:val="en-IN"/>
        </w:rPr>
        <w:t>,</w:t>
      </w:r>
    </w:p>
    <w:p w14:paraId="1624F2E6" w14:textId="1D2882F3" w:rsidR="00CF228D" w:rsidRPr="00CF228D" w:rsidRDefault="00CF228D" w:rsidP="00A10755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CF228D">
        <w:rPr>
          <w:i/>
          <w:iCs/>
          <w:sz w:val="18"/>
          <w:szCs w:val="18"/>
          <w:lang w:val="en-IN"/>
        </w:rPr>
        <w:t xml:space="preserve">  "dependents": </w:t>
      </w:r>
      <w:r w:rsidR="004D1898">
        <w:rPr>
          <w:i/>
          <w:iCs/>
          <w:sz w:val="18"/>
          <w:szCs w:val="18"/>
          <w:lang w:val="en-IN"/>
        </w:rPr>
        <w:t>5</w:t>
      </w:r>
      <w:r w:rsidRPr="00CF228D">
        <w:rPr>
          <w:i/>
          <w:iCs/>
          <w:sz w:val="18"/>
          <w:szCs w:val="18"/>
          <w:lang w:val="en-IN"/>
        </w:rPr>
        <w:t>,</w:t>
      </w:r>
    </w:p>
    <w:p w14:paraId="22871777" w14:textId="77777777" w:rsidR="00CF228D" w:rsidRPr="00CF228D" w:rsidRDefault="00CF228D" w:rsidP="00A10755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CF228D">
        <w:rPr>
          <w:i/>
          <w:iCs/>
          <w:sz w:val="18"/>
          <w:szCs w:val="18"/>
          <w:lang w:val="en-IN"/>
        </w:rPr>
        <w:t xml:space="preserve">  "</w:t>
      </w:r>
      <w:proofErr w:type="spellStart"/>
      <w:proofErr w:type="gramStart"/>
      <w:r w:rsidRPr="00CF228D">
        <w:rPr>
          <w:i/>
          <w:iCs/>
          <w:sz w:val="18"/>
          <w:szCs w:val="18"/>
          <w:lang w:val="en-IN"/>
        </w:rPr>
        <w:t>employment</w:t>
      </w:r>
      <w:proofErr w:type="gramEnd"/>
      <w:r w:rsidRPr="00CF228D">
        <w:rPr>
          <w:i/>
          <w:iCs/>
          <w:sz w:val="18"/>
          <w:szCs w:val="18"/>
          <w:lang w:val="en-IN"/>
        </w:rPr>
        <w:t>_status</w:t>
      </w:r>
      <w:proofErr w:type="spellEnd"/>
      <w:r w:rsidRPr="00CF228D">
        <w:rPr>
          <w:i/>
          <w:iCs/>
          <w:sz w:val="18"/>
          <w:szCs w:val="18"/>
          <w:lang w:val="en-IN"/>
        </w:rPr>
        <w:t>": "Unemployed",</w:t>
      </w:r>
    </w:p>
    <w:p w14:paraId="339BE364" w14:textId="10D53BC3" w:rsidR="00CF228D" w:rsidRPr="00CF228D" w:rsidRDefault="00CF228D" w:rsidP="00A10755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CF228D">
        <w:rPr>
          <w:i/>
          <w:iCs/>
          <w:sz w:val="18"/>
          <w:szCs w:val="18"/>
          <w:lang w:val="en-IN"/>
        </w:rPr>
        <w:t xml:space="preserve">  "</w:t>
      </w:r>
      <w:proofErr w:type="spellStart"/>
      <w:proofErr w:type="gramStart"/>
      <w:r w:rsidRPr="00CF228D">
        <w:rPr>
          <w:i/>
          <w:iCs/>
          <w:sz w:val="18"/>
          <w:szCs w:val="18"/>
          <w:lang w:val="en-IN"/>
        </w:rPr>
        <w:t>net</w:t>
      </w:r>
      <w:proofErr w:type="gramEnd"/>
      <w:r w:rsidRPr="00CF228D">
        <w:rPr>
          <w:i/>
          <w:iCs/>
          <w:sz w:val="18"/>
          <w:szCs w:val="18"/>
          <w:lang w:val="en-IN"/>
        </w:rPr>
        <w:t>_assets</w:t>
      </w:r>
      <w:proofErr w:type="spellEnd"/>
      <w:r w:rsidRPr="00CF228D">
        <w:rPr>
          <w:i/>
          <w:iCs/>
          <w:sz w:val="18"/>
          <w:szCs w:val="18"/>
          <w:lang w:val="en-IN"/>
        </w:rPr>
        <w:t xml:space="preserve">": </w:t>
      </w:r>
      <w:r w:rsidR="004D1898">
        <w:rPr>
          <w:i/>
          <w:iCs/>
          <w:sz w:val="18"/>
          <w:szCs w:val="18"/>
          <w:lang w:val="en-IN"/>
        </w:rPr>
        <w:t>8</w:t>
      </w:r>
      <w:r w:rsidRPr="00CF228D">
        <w:rPr>
          <w:i/>
          <w:iCs/>
          <w:sz w:val="18"/>
          <w:szCs w:val="18"/>
          <w:lang w:val="en-IN"/>
        </w:rPr>
        <w:t>000,</w:t>
      </w:r>
    </w:p>
    <w:p w14:paraId="7E6F30FE" w14:textId="5DF985B4" w:rsidR="00CF228D" w:rsidRPr="00CF228D" w:rsidRDefault="00CF228D" w:rsidP="00A10755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CF228D">
        <w:rPr>
          <w:i/>
          <w:iCs/>
          <w:sz w:val="18"/>
          <w:szCs w:val="18"/>
          <w:lang w:val="en-IN"/>
        </w:rPr>
        <w:t xml:space="preserve">  "</w:t>
      </w:r>
      <w:proofErr w:type="spellStart"/>
      <w:proofErr w:type="gramStart"/>
      <w:r w:rsidRPr="00CF228D">
        <w:rPr>
          <w:i/>
          <w:iCs/>
          <w:sz w:val="18"/>
          <w:szCs w:val="18"/>
          <w:lang w:val="en-IN"/>
        </w:rPr>
        <w:t>credit</w:t>
      </w:r>
      <w:proofErr w:type="gramEnd"/>
      <w:r w:rsidRPr="00CF228D">
        <w:rPr>
          <w:i/>
          <w:iCs/>
          <w:sz w:val="18"/>
          <w:szCs w:val="18"/>
          <w:lang w:val="en-IN"/>
        </w:rPr>
        <w:t>_score</w:t>
      </w:r>
      <w:proofErr w:type="spellEnd"/>
      <w:r w:rsidRPr="00CF228D">
        <w:rPr>
          <w:i/>
          <w:iCs/>
          <w:sz w:val="18"/>
          <w:szCs w:val="18"/>
          <w:lang w:val="en-IN"/>
        </w:rPr>
        <w:t>": 6</w:t>
      </w:r>
      <w:r w:rsidR="004D1898">
        <w:rPr>
          <w:i/>
          <w:iCs/>
          <w:sz w:val="18"/>
          <w:szCs w:val="18"/>
          <w:lang w:val="en-IN"/>
        </w:rPr>
        <w:t>7</w:t>
      </w:r>
      <w:r w:rsidRPr="00CF228D">
        <w:rPr>
          <w:i/>
          <w:iCs/>
          <w:sz w:val="18"/>
          <w:szCs w:val="18"/>
          <w:lang w:val="en-IN"/>
        </w:rPr>
        <w:t>0</w:t>
      </w:r>
    </w:p>
    <w:p w14:paraId="0AB76CEC" w14:textId="77777777" w:rsidR="00CF228D" w:rsidRDefault="00CF228D" w:rsidP="00A10755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CF228D">
        <w:rPr>
          <w:i/>
          <w:iCs/>
          <w:sz w:val="18"/>
          <w:szCs w:val="18"/>
          <w:lang w:val="en-IN"/>
        </w:rPr>
        <w:t>}</w:t>
      </w:r>
    </w:p>
    <w:p w14:paraId="2776AD23" w14:textId="77777777" w:rsidR="00CF228D" w:rsidRPr="00CF228D" w:rsidRDefault="00CF228D" w:rsidP="00CF228D">
      <w:pPr>
        <w:pStyle w:val="BodyText"/>
        <w:rPr>
          <w:i/>
          <w:iCs/>
          <w:sz w:val="18"/>
          <w:szCs w:val="18"/>
          <w:lang w:val="en-IN"/>
        </w:rPr>
      </w:pPr>
    </w:p>
    <w:p w14:paraId="39DA5BE6" w14:textId="77777777" w:rsidR="00CF228D" w:rsidRPr="00CF228D" w:rsidRDefault="00CF228D" w:rsidP="00CF228D">
      <w:pPr>
        <w:pStyle w:val="BodyText"/>
        <w:numPr>
          <w:ilvl w:val="0"/>
          <w:numId w:val="27"/>
        </w:numPr>
        <w:rPr>
          <w:lang w:val="en-IN"/>
        </w:rPr>
      </w:pPr>
      <w:r w:rsidRPr="00CF228D">
        <w:rPr>
          <w:b/>
          <w:bCs/>
          <w:lang w:val="en-IN"/>
        </w:rPr>
        <w:t>ML Output</w:t>
      </w:r>
      <w:r w:rsidRPr="00CF228D">
        <w:rPr>
          <w:lang w:val="en-IN"/>
        </w:rPr>
        <w:t>:</w:t>
      </w:r>
    </w:p>
    <w:p w14:paraId="090448F2" w14:textId="77777777" w:rsidR="00CF228D" w:rsidRPr="00CF228D" w:rsidRDefault="00CF228D" w:rsidP="00CF228D">
      <w:pPr>
        <w:pStyle w:val="BodyText"/>
        <w:numPr>
          <w:ilvl w:val="1"/>
          <w:numId w:val="27"/>
        </w:numPr>
        <w:rPr>
          <w:lang w:val="en-IN"/>
        </w:rPr>
      </w:pPr>
      <w:r w:rsidRPr="00CF228D">
        <w:rPr>
          <w:lang w:val="en-IN"/>
        </w:rPr>
        <w:t>Eligibility = Yes</w:t>
      </w:r>
    </w:p>
    <w:p w14:paraId="046F1CD9" w14:textId="77777777" w:rsidR="00CF228D" w:rsidRPr="00CF228D" w:rsidRDefault="00CF228D" w:rsidP="00CF228D">
      <w:pPr>
        <w:pStyle w:val="BodyText"/>
        <w:numPr>
          <w:ilvl w:val="1"/>
          <w:numId w:val="27"/>
        </w:numPr>
        <w:rPr>
          <w:lang w:val="en-IN"/>
        </w:rPr>
      </w:pPr>
      <w:r w:rsidRPr="00CF228D">
        <w:rPr>
          <w:lang w:val="en-IN"/>
        </w:rPr>
        <w:t>Confidence = 92%</w:t>
      </w:r>
    </w:p>
    <w:p w14:paraId="35B25566" w14:textId="77777777" w:rsidR="00CF228D" w:rsidRPr="00CF228D" w:rsidRDefault="00CF228D" w:rsidP="00CF228D">
      <w:pPr>
        <w:pStyle w:val="BodyText"/>
        <w:numPr>
          <w:ilvl w:val="1"/>
          <w:numId w:val="27"/>
        </w:numPr>
        <w:rPr>
          <w:lang w:val="en-IN"/>
        </w:rPr>
      </w:pPr>
      <w:r w:rsidRPr="00CF228D">
        <w:rPr>
          <w:lang w:val="en-IN"/>
        </w:rPr>
        <w:t>SHAP Explanation:</w:t>
      </w:r>
    </w:p>
    <w:p w14:paraId="1582F61C" w14:textId="2140EBD6" w:rsidR="00CF228D" w:rsidRPr="00CF228D" w:rsidRDefault="00CF228D" w:rsidP="00CF228D">
      <w:pPr>
        <w:pStyle w:val="BodyText"/>
        <w:numPr>
          <w:ilvl w:val="2"/>
          <w:numId w:val="27"/>
        </w:numPr>
        <w:rPr>
          <w:b/>
          <w:bCs/>
          <w:lang w:val="en-IN"/>
        </w:rPr>
      </w:pPr>
      <w:r w:rsidRPr="00CF228D">
        <w:rPr>
          <w:b/>
          <w:bCs/>
          <w:lang w:val="en-IN"/>
        </w:rPr>
        <w:t xml:space="preserve">Main drivers: Unemployed (↑), Low assets (↑), </w:t>
      </w:r>
      <w:r w:rsidR="004D1898">
        <w:rPr>
          <w:b/>
          <w:bCs/>
          <w:lang w:val="en-IN"/>
        </w:rPr>
        <w:t>5</w:t>
      </w:r>
      <w:r w:rsidRPr="00CF228D">
        <w:rPr>
          <w:b/>
          <w:bCs/>
          <w:lang w:val="en-IN"/>
        </w:rPr>
        <w:t xml:space="preserve"> dependents (↑), borderline credit (↓)</w:t>
      </w:r>
    </w:p>
    <w:p w14:paraId="5C2851A8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57A3DC02">
          <v:rect id="_x0000_i1044" style="width:0;height:1.5pt" o:hralign="center" o:hrstd="t" o:hr="t" fillcolor="#a0a0a0" stroked="f"/>
        </w:pict>
      </w:r>
    </w:p>
    <w:p w14:paraId="11D190CC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6. Recommendation Agent (Economic Enablement)</w:t>
      </w:r>
    </w:p>
    <w:p w14:paraId="2FAC91C4" w14:textId="77777777" w:rsidR="00CF228D" w:rsidRPr="00CF228D" w:rsidRDefault="00CF228D" w:rsidP="00CF228D">
      <w:pPr>
        <w:pStyle w:val="BodyText"/>
        <w:numPr>
          <w:ilvl w:val="0"/>
          <w:numId w:val="28"/>
        </w:numPr>
        <w:rPr>
          <w:lang w:val="en-IN"/>
        </w:rPr>
      </w:pPr>
      <w:r w:rsidRPr="00CF228D">
        <w:rPr>
          <w:b/>
          <w:bCs/>
          <w:lang w:val="en-IN"/>
        </w:rPr>
        <w:t>Tool</w:t>
      </w:r>
      <w:r w:rsidRPr="00CF228D">
        <w:rPr>
          <w:lang w:val="en-IN"/>
        </w:rPr>
        <w:t xml:space="preserve">: RAG + </w:t>
      </w:r>
      <w:proofErr w:type="spellStart"/>
      <w:r w:rsidRPr="00CF228D">
        <w:rPr>
          <w:lang w:val="en-IN"/>
        </w:rPr>
        <w:t>ChromaDB</w:t>
      </w:r>
      <w:proofErr w:type="spellEnd"/>
      <w:r w:rsidRPr="00CF228D">
        <w:rPr>
          <w:lang w:val="en-IN"/>
        </w:rPr>
        <w:t xml:space="preserve"> + LLM</w:t>
      </w:r>
    </w:p>
    <w:p w14:paraId="0A60D3C3" w14:textId="77777777" w:rsidR="00CF228D" w:rsidRDefault="00CF228D" w:rsidP="00CF228D">
      <w:pPr>
        <w:pStyle w:val="BodyText"/>
        <w:numPr>
          <w:ilvl w:val="0"/>
          <w:numId w:val="28"/>
        </w:numPr>
        <w:rPr>
          <w:lang w:val="en-IN"/>
        </w:rPr>
      </w:pPr>
      <w:r w:rsidRPr="00CF228D">
        <w:rPr>
          <w:b/>
          <w:bCs/>
          <w:lang w:val="en-IN"/>
        </w:rPr>
        <w:t>Profile Vectorization</w:t>
      </w:r>
      <w:r w:rsidRPr="00CF228D">
        <w:rPr>
          <w:lang w:val="en-IN"/>
        </w:rPr>
        <w:t>:</w:t>
      </w:r>
    </w:p>
    <w:p w14:paraId="14696195" w14:textId="77777777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>{</w:t>
      </w:r>
    </w:p>
    <w:p w14:paraId="65730360" w14:textId="77777777" w:rsid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 xml:space="preserve">  "skills": [    "Office Administration", "Customer Service", "Time Management",</w:t>
      </w:r>
    </w:p>
    <w:p w14:paraId="3DDC903F" w14:textId="3F98D6BE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 xml:space="preserve">    "MS Excel", "CRM", "Problem Solving"</w:t>
      </w:r>
    </w:p>
    <w:p w14:paraId="5196A836" w14:textId="77777777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 xml:space="preserve">  ],</w:t>
      </w:r>
    </w:p>
    <w:p w14:paraId="1BC00BF7" w14:textId="77777777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 xml:space="preserve">  "education": "Bachelor of Business Administration (BBA)",</w:t>
      </w:r>
    </w:p>
    <w:p w14:paraId="3197CF3C" w14:textId="77777777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 xml:space="preserve">  "experience": "Admin Executive at ABC Logistics, Customer Service at Al Noor Telecom",</w:t>
      </w:r>
    </w:p>
    <w:p w14:paraId="27F5F5BC" w14:textId="77777777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 xml:space="preserve">  "languages": ["English", "Urdu", "Arabic (Basic)"],</w:t>
      </w:r>
    </w:p>
    <w:p w14:paraId="21E0E4F9" w14:textId="77777777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 xml:space="preserve">  "location": "Sharjah"</w:t>
      </w:r>
    </w:p>
    <w:p w14:paraId="5EAA0E79" w14:textId="4BBCD65C" w:rsidR="004D1898" w:rsidRPr="004D1898" w:rsidRDefault="004D1898" w:rsidP="004D1898">
      <w:pPr>
        <w:pStyle w:val="BodyText"/>
        <w:spacing w:before="0" w:after="0"/>
        <w:ind w:left="720"/>
        <w:rPr>
          <w:i/>
          <w:iCs/>
          <w:sz w:val="18"/>
          <w:szCs w:val="18"/>
          <w:lang w:val="en-IN"/>
        </w:rPr>
      </w:pPr>
      <w:r w:rsidRPr="004D1898">
        <w:rPr>
          <w:i/>
          <w:iCs/>
          <w:sz w:val="18"/>
          <w:szCs w:val="18"/>
          <w:lang w:val="en-IN"/>
        </w:rPr>
        <w:t>}</w:t>
      </w:r>
    </w:p>
    <w:p w14:paraId="783F4C0B" w14:textId="77777777" w:rsidR="00CF228D" w:rsidRPr="00CF228D" w:rsidRDefault="00CF228D" w:rsidP="00CF228D">
      <w:pPr>
        <w:pStyle w:val="BodyText"/>
        <w:numPr>
          <w:ilvl w:val="0"/>
          <w:numId w:val="28"/>
        </w:numPr>
        <w:rPr>
          <w:lang w:val="en-IN"/>
        </w:rPr>
      </w:pPr>
      <w:r w:rsidRPr="00CF228D">
        <w:rPr>
          <w:b/>
          <w:bCs/>
          <w:lang w:val="en-IN"/>
        </w:rPr>
        <w:t>Top Matches Retrieved</w:t>
      </w:r>
      <w:r w:rsidRPr="00CF228D">
        <w:rPr>
          <w:lang w:val="en-IN"/>
        </w:rPr>
        <w:t>:</w:t>
      </w:r>
    </w:p>
    <w:p w14:paraId="2F5540DA" w14:textId="4C5DCA8C" w:rsidR="00CF228D" w:rsidRPr="00CF228D" w:rsidRDefault="004D1898" w:rsidP="00CF228D">
      <w:pPr>
        <w:pStyle w:val="BodyText"/>
        <w:numPr>
          <w:ilvl w:val="1"/>
          <w:numId w:val="28"/>
        </w:numPr>
        <w:rPr>
          <w:lang w:val="en-IN"/>
        </w:rPr>
      </w:pPr>
      <w:r w:rsidRPr="004D1898">
        <w:t>Government-Backed Admin &amp; Coordination Certification</w:t>
      </w:r>
      <w:r>
        <w:t xml:space="preserve"> </w:t>
      </w:r>
      <w:r w:rsidR="00CF228D" w:rsidRPr="00CF228D">
        <w:rPr>
          <w:lang w:val="en-IN"/>
        </w:rPr>
        <w:t xml:space="preserve">– </w:t>
      </w:r>
      <w:r>
        <w:rPr>
          <w:lang w:val="en-IN"/>
        </w:rPr>
        <w:t>Online</w:t>
      </w:r>
    </w:p>
    <w:p w14:paraId="74A5B299" w14:textId="217FCFDB" w:rsidR="00CF228D" w:rsidRPr="00CF228D" w:rsidRDefault="004D1898" w:rsidP="00CF228D">
      <w:pPr>
        <w:pStyle w:val="BodyText"/>
        <w:numPr>
          <w:ilvl w:val="1"/>
          <w:numId w:val="28"/>
        </w:numPr>
        <w:rPr>
          <w:lang w:val="en-IN"/>
        </w:rPr>
      </w:pPr>
      <w:r w:rsidRPr="004D1898">
        <w:t>Customer Success Career Track – Funded Program</w:t>
      </w:r>
      <w:r w:rsidR="00CF228D" w:rsidRPr="00CF228D">
        <w:rPr>
          <w:lang w:val="en-IN"/>
        </w:rPr>
        <w:t xml:space="preserve"> – </w:t>
      </w:r>
      <w:r>
        <w:rPr>
          <w:lang w:val="en-IN"/>
        </w:rPr>
        <w:t>Dubai</w:t>
      </w:r>
    </w:p>
    <w:p w14:paraId="13C19BC2" w14:textId="77777777" w:rsidR="00CF228D" w:rsidRPr="00CF228D" w:rsidRDefault="00CF228D" w:rsidP="00CF228D">
      <w:pPr>
        <w:pStyle w:val="BodyText"/>
        <w:numPr>
          <w:ilvl w:val="1"/>
          <w:numId w:val="28"/>
        </w:numPr>
        <w:rPr>
          <w:lang w:val="en-IN"/>
        </w:rPr>
      </w:pPr>
      <w:r w:rsidRPr="00CF228D">
        <w:rPr>
          <w:lang w:val="en-IN"/>
        </w:rPr>
        <w:t xml:space="preserve">Arabic-English Bilingual Call </w:t>
      </w:r>
      <w:proofErr w:type="spellStart"/>
      <w:r w:rsidRPr="00CF228D">
        <w:rPr>
          <w:lang w:val="en-IN"/>
        </w:rPr>
        <w:t>Center</w:t>
      </w:r>
      <w:proofErr w:type="spellEnd"/>
      <w:r w:rsidRPr="00CF228D">
        <w:rPr>
          <w:lang w:val="en-IN"/>
        </w:rPr>
        <w:t xml:space="preserve"> Training – Abu Dhabi</w:t>
      </w:r>
    </w:p>
    <w:p w14:paraId="466F0AE5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443C1EDB">
          <v:rect id="_x0000_i1045" style="width:0;height:1.5pt" o:hralign="center" o:hrstd="t" o:hr="t" fillcolor="#a0a0a0" stroked="f"/>
        </w:pict>
      </w:r>
    </w:p>
    <w:p w14:paraId="2D01D546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7. Final Chatbot Response</w:t>
      </w:r>
    </w:p>
    <w:p w14:paraId="3A5FAF5A" w14:textId="77777777" w:rsidR="00CF228D" w:rsidRPr="00CF228D" w:rsidRDefault="00CF228D" w:rsidP="00CF228D">
      <w:pPr>
        <w:pStyle w:val="BodyText"/>
        <w:numPr>
          <w:ilvl w:val="0"/>
          <w:numId w:val="29"/>
        </w:numPr>
        <w:rPr>
          <w:lang w:val="en-IN"/>
        </w:rPr>
      </w:pPr>
      <w:r w:rsidRPr="00CF228D">
        <w:rPr>
          <w:b/>
          <w:bCs/>
          <w:lang w:val="en-IN"/>
        </w:rPr>
        <w:lastRenderedPageBreak/>
        <w:t>Message</w:t>
      </w:r>
      <w:r w:rsidRPr="00CF228D">
        <w:rPr>
          <w:lang w:val="en-IN"/>
        </w:rPr>
        <w:t>:</w:t>
      </w:r>
    </w:p>
    <w:p w14:paraId="59F9651E" w14:textId="153F3D0F" w:rsidR="00CF228D" w:rsidRPr="00CF228D" w:rsidRDefault="004D1898" w:rsidP="00CF228D">
      <w:pPr>
        <w:pStyle w:val="BodyText"/>
        <w:rPr>
          <w:lang w:val="en-IN"/>
        </w:rPr>
      </w:pPr>
      <w:r w:rsidRPr="004D1898">
        <w:rPr>
          <w:rFonts w:ascii="Segoe UI Emoji" w:hAnsi="Segoe UI Emoji" w:cs="Segoe UI Emoji"/>
          <w:lang w:val="en-IN"/>
        </w:rPr>
        <w:drawing>
          <wp:inline distT="0" distB="0" distL="0" distR="0" wp14:anchorId="3616272A" wp14:editId="66F5E98E">
            <wp:extent cx="5943600" cy="2510155"/>
            <wp:effectExtent l="0" t="0" r="0" b="4445"/>
            <wp:docPr id="11047233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723378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lang w:val="en-IN"/>
        </w:rPr>
        <w:pict w14:anchorId="51788123">
          <v:rect id="_x0000_i1046" style="width:0;height:1.5pt" o:hralign="center" o:hrstd="t" o:hr="t" fillcolor="#a0a0a0" stroked="f"/>
        </w:pict>
      </w:r>
    </w:p>
    <w:p w14:paraId="4FA91F04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b/>
          <w:bCs/>
          <w:lang w:val="en-IN"/>
        </w:rPr>
        <w:t>8. Logging and Persistence</w:t>
      </w:r>
    </w:p>
    <w:p w14:paraId="2617C49B" w14:textId="77777777" w:rsidR="00CF228D" w:rsidRPr="00CF228D" w:rsidRDefault="00CF228D" w:rsidP="00CF228D">
      <w:pPr>
        <w:pStyle w:val="BodyText"/>
        <w:numPr>
          <w:ilvl w:val="0"/>
          <w:numId w:val="30"/>
        </w:numPr>
        <w:rPr>
          <w:lang w:val="en-IN"/>
        </w:rPr>
      </w:pPr>
      <w:r w:rsidRPr="00CF228D">
        <w:rPr>
          <w:b/>
          <w:bCs/>
          <w:lang w:val="en-IN"/>
        </w:rPr>
        <w:t>PostgreSQL</w:t>
      </w:r>
      <w:r w:rsidRPr="00CF228D">
        <w:rPr>
          <w:lang w:val="en-IN"/>
        </w:rPr>
        <w:t>:</w:t>
      </w:r>
    </w:p>
    <w:p w14:paraId="78DE3437" w14:textId="77777777" w:rsidR="00CF228D" w:rsidRPr="00CF228D" w:rsidRDefault="00CF228D" w:rsidP="00CF228D">
      <w:pPr>
        <w:pStyle w:val="BodyText"/>
        <w:numPr>
          <w:ilvl w:val="1"/>
          <w:numId w:val="30"/>
        </w:numPr>
        <w:rPr>
          <w:lang w:val="en-IN"/>
        </w:rPr>
      </w:pPr>
      <w:r w:rsidRPr="00CF228D">
        <w:rPr>
          <w:lang w:val="en-IN"/>
        </w:rPr>
        <w:t>Stores all structured records: form data, validation, eligibility decision</w:t>
      </w:r>
    </w:p>
    <w:p w14:paraId="7F860DE0" w14:textId="77777777" w:rsidR="00CF228D" w:rsidRPr="00CF228D" w:rsidRDefault="00CF228D" w:rsidP="00CF228D">
      <w:pPr>
        <w:pStyle w:val="BodyText"/>
        <w:numPr>
          <w:ilvl w:val="0"/>
          <w:numId w:val="30"/>
        </w:numPr>
        <w:rPr>
          <w:lang w:val="en-IN"/>
        </w:rPr>
      </w:pPr>
      <w:proofErr w:type="spellStart"/>
      <w:r w:rsidRPr="00CF228D">
        <w:rPr>
          <w:b/>
          <w:bCs/>
          <w:lang w:val="en-IN"/>
        </w:rPr>
        <w:t>ChromaDB</w:t>
      </w:r>
      <w:proofErr w:type="spellEnd"/>
      <w:r w:rsidRPr="00CF228D">
        <w:rPr>
          <w:lang w:val="en-IN"/>
        </w:rPr>
        <w:t>:</w:t>
      </w:r>
    </w:p>
    <w:p w14:paraId="54CF39CB" w14:textId="77777777" w:rsidR="00CF228D" w:rsidRPr="00CF228D" w:rsidRDefault="00CF228D" w:rsidP="00CF228D">
      <w:pPr>
        <w:pStyle w:val="BodyText"/>
        <w:numPr>
          <w:ilvl w:val="1"/>
          <w:numId w:val="30"/>
        </w:numPr>
        <w:rPr>
          <w:lang w:val="en-IN"/>
        </w:rPr>
      </w:pPr>
      <w:r w:rsidRPr="00CF228D">
        <w:rPr>
          <w:lang w:val="en-IN"/>
        </w:rPr>
        <w:t>Stores applicant profile embedding</w:t>
      </w:r>
    </w:p>
    <w:p w14:paraId="2CE8FE7C" w14:textId="77777777" w:rsidR="00CF228D" w:rsidRPr="00CF228D" w:rsidRDefault="00CF228D" w:rsidP="00CF228D">
      <w:pPr>
        <w:pStyle w:val="BodyText"/>
        <w:numPr>
          <w:ilvl w:val="0"/>
          <w:numId w:val="30"/>
        </w:numPr>
        <w:rPr>
          <w:lang w:val="en-IN"/>
        </w:rPr>
      </w:pPr>
      <w:proofErr w:type="spellStart"/>
      <w:r w:rsidRPr="00CF228D">
        <w:rPr>
          <w:b/>
          <w:bCs/>
          <w:lang w:val="en-IN"/>
        </w:rPr>
        <w:t>LangSmith</w:t>
      </w:r>
      <w:proofErr w:type="spellEnd"/>
      <w:r w:rsidRPr="00CF228D">
        <w:rPr>
          <w:lang w:val="en-IN"/>
        </w:rPr>
        <w:t>:</w:t>
      </w:r>
    </w:p>
    <w:p w14:paraId="01779771" w14:textId="77777777" w:rsidR="00CF228D" w:rsidRPr="00CF228D" w:rsidRDefault="00CF228D" w:rsidP="00CF228D">
      <w:pPr>
        <w:pStyle w:val="BodyText"/>
        <w:numPr>
          <w:ilvl w:val="1"/>
          <w:numId w:val="30"/>
        </w:numPr>
        <w:rPr>
          <w:lang w:val="en-IN"/>
        </w:rPr>
      </w:pPr>
      <w:r w:rsidRPr="00CF228D">
        <w:rPr>
          <w:lang w:val="en-IN"/>
        </w:rPr>
        <w:t>Logs every LLM prompt, decision, SHAP score, and user interaction</w:t>
      </w:r>
    </w:p>
    <w:p w14:paraId="63F98CF6" w14:textId="77777777" w:rsidR="00CF228D" w:rsidRPr="00CF228D" w:rsidRDefault="00000000" w:rsidP="00CF228D">
      <w:pPr>
        <w:pStyle w:val="BodyText"/>
        <w:rPr>
          <w:lang w:val="en-IN"/>
        </w:rPr>
      </w:pPr>
      <w:r>
        <w:rPr>
          <w:lang w:val="en-IN"/>
        </w:rPr>
        <w:pict w14:anchorId="16FF03CB">
          <v:rect id="_x0000_i1047" style="width:0;height:1.5pt" o:hralign="center" o:hrstd="t" o:hr="t" fillcolor="#a0a0a0" stroked="f"/>
        </w:pict>
      </w:r>
    </w:p>
    <w:p w14:paraId="77A19B12" w14:textId="77777777" w:rsidR="00CF228D" w:rsidRPr="00CF228D" w:rsidRDefault="00CF228D" w:rsidP="00CF228D">
      <w:pPr>
        <w:pStyle w:val="BodyText"/>
        <w:rPr>
          <w:b/>
          <w:bCs/>
          <w:lang w:val="en-IN"/>
        </w:rPr>
      </w:pPr>
      <w:r w:rsidRPr="00CF228D">
        <w:rPr>
          <w:rFonts w:ascii="Segoe UI Emoji" w:hAnsi="Segoe UI Emoji" w:cs="Segoe UI Emoji"/>
          <w:b/>
          <w:bCs/>
          <w:lang w:val="en-IN"/>
        </w:rPr>
        <w:t>✅</w:t>
      </w:r>
      <w:r w:rsidRPr="00CF228D">
        <w:rPr>
          <w:b/>
          <w:bCs/>
          <w:lang w:val="en-IN"/>
        </w:rPr>
        <w:t xml:space="preserve"> Result</w:t>
      </w:r>
    </w:p>
    <w:p w14:paraId="0DC707D0" w14:textId="218B1120" w:rsidR="00CF228D" w:rsidRPr="00CF228D" w:rsidRDefault="00CF228D" w:rsidP="00CF228D">
      <w:pPr>
        <w:pStyle w:val="BodyText"/>
        <w:numPr>
          <w:ilvl w:val="0"/>
          <w:numId w:val="31"/>
        </w:numPr>
        <w:rPr>
          <w:lang w:val="en-IN"/>
        </w:rPr>
      </w:pPr>
      <w:r w:rsidRPr="00CF228D">
        <w:rPr>
          <w:b/>
          <w:bCs/>
          <w:lang w:val="en-IN"/>
        </w:rPr>
        <w:t>End-to-End Time</w:t>
      </w:r>
      <w:r w:rsidRPr="00CF228D">
        <w:rPr>
          <w:lang w:val="en-IN"/>
        </w:rPr>
        <w:t xml:space="preserve">: </w:t>
      </w:r>
      <w:r w:rsidR="004D1898">
        <w:rPr>
          <w:lang w:val="en-IN"/>
        </w:rPr>
        <w:t>1</w:t>
      </w:r>
      <w:r w:rsidRPr="00CF228D">
        <w:rPr>
          <w:lang w:val="en-IN"/>
        </w:rPr>
        <w:t xml:space="preserve"> minutes </w:t>
      </w:r>
      <w:r w:rsidR="004D1898">
        <w:rPr>
          <w:lang w:val="en-IN"/>
        </w:rPr>
        <w:t>57</w:t>
      </w:r>
      <w:r w:rsidRPr="00CF228D">
        <w:rPr>
          <w:lang w:val="en-IN"/>
        </w:rPr>
        <w:t xml:space="preserve"> seconds</w:t>
      </w:r>
    </w:p>
    <w:p w14:paraId="27837D39" w14:textId="4E226EB8" w:rsidR="00CF228D" w:rsidRPr="00CF228D" w:rsidRDefault="00CF228D" w:rsidP="00CF228D">
      <w:pPr>
        <w:pStyle w:val="BodyText"/>
        <w:numPr>
          <w:ilvl w:val="0"/>
          <w:numId w:val="31"/>
        </w:numPr>
        <w:rPr>
          <w:lang w:val="en-IN"/>
        </w:rPr>
      </w:pPr>
      <w:r w:rsidRPr="00CF228D">
        <w:rPr>
          <w:b/>
          <w:bCs/>
          <w:lang w:val="en-IN"/>
        </w:rPr>
        <w:t>Decision</w:t>
      </w:r>
      <w:r w:rsidRPr="00CF228D">
        <w:rPr>
          <w:lang w:val="en-IN"/>
        </w:rPr>
        <w:t xml:space="preserve">: </w:t>
      </w:r>
      <w:r w:rsidR="004D1898">
        <w:rPr>
          <w:lang w:val="en-IN"/>
        </w:rPr>
        <w:t>Declined</w:t>
      </w:r>
    </w:p>
    <w:p w14:paraId="7A67B232" w14:textId="77777777" w:rsidR="00CF228D" w:rsidRPr="00CF228D" w:rsidRDefault="00CF228D" w:rsidP="00CF228D">
      <w:pPr>
        <w:pStyle w:val="BodyText"/>
        <w:numPr>
          <w:ilvl w:val="0"/>
          <w:numId w:val="31"/>
        </w:numPr>
        <w:rPr>
          <w:lang w:val="en-IN"/>
        </w:rPr>
      </w:pPr>
      <w:r w:rsidRPr="00CF228D">
        <w:rPr>
          <w:b/>
          <w:bCs/>
          <w:lang w:val="en-IN"/>
        </w:rPr>
        <w:t>Recommendations</w:t>
      </w:r>
      <w:r w:rsidRPr="00CF228D">
        <w:rPr>
          <w:lang w:val="en-IN"/>
        </w:rPr>
        <w:t>: 3 upskilling programs</w:t>
      </w:r>
    </w:p>
    <w:p w14:paraId="772C14BB" w14:textId="77777777" w:rsidR="00CF228D" w:rsidRPr="00CF228D" w:rsidRDefault="00CF228D" w:rsidP="00CF228D">
      <w:pPr>
        <w:pStyle w:val="BodyText"/>
        <w:numPr>
          <w:ilvl w:val="0"/>
          <w:numId w:val="31"/>
        </w:numPr>
        <w:rPr>
          <w:lang w:val="en-IN"/>
        </w:rPr>
      </w:pPr>
      <w:r w:rsidRPr="00CF228D">
        <w:rPr>
          <w:b/>
          <w:bCs/>
          <w:lang w:val="en-IN"/>
        </w:rPr>
        <w:t>Audit Trail</w:t>
      </w:r>
      <w:r w:rsidRPr="00CF228D">
        <w:rPr>
          <w:lang w:val="en-IN"/>
        </w:rPr>
        <w:t>: All decisions logged and explainable</w:t>
      </w:r>
    </w:p>
    <w:p w14:paraId="752C78CD" w14:textId="77777777" w:rsidR="00CF228D" w:rsidRPr="00CF228D" w:rsidRDefault="00CF228D" w:rsidP="00CF228D">
      <w:pPr>
        <w:pStyle w:val="BodyText"/>
      </w:pPr>
    </w:p>
    <w:sectPr w:rsidR="00CF228D" w:rsidRPr="00CF228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B2CA7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13248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536CEF"/>
    <w:multiLevelType w:val="hybridMultilevel"/>
    <w:tmpl w:val="CE08C0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644CB"/>
    <w:multiLevelType w:val="multilevel"/>
    <w:tmpl w:val="B1EC3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EC2046"/>
    <w:multiLevelType w:val="hybridMultilevel"/>
    <w:tmpl w:val="8B3879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25327A"/>
    <w:multiLevelType w:val="hybridMultilevel"/>
    <w:tmpl w:val="2EEA30C2"/>
    <w:lvl w:ilvl="0" w:tplc="98FED94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4248E"/>
    <w:multiLevelType w:val="multilevel"/>
    <w:tmpl w:val="338E4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DE01E9"/>
    <w:multiLevelType w:val="multilevel"/>
    <w:tmpl w:val="FE28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AC5778"/>
    <w:multiLevelType w:val="multilevel"/>
    <w:tmpl w:val="D26AC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961B27"/>
    <w:multiLevelType w:val="multilevel"/>
    <w:tmpl w:val="AF04B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586541"/>
    <w:multiLevelType w:val="multilevel"/>
    <w:tmpl w:val="6DE0B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0C5508"/>
    <w:multiLevelType w:val="multilevel"/>
    <w:tmpl w:val="B06CC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280EDA"/>
    <w:multiLevelType w:val="multilevel"/>
    <w:tmpl w:val="C9A69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15774D"/>
    <w:multiLevelType w:val="multilevel"/>
    <w:tmpl w:val="147AC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BB24DF"/>
    <w:multiLevelType w:val="multilevel"/>
    <w:tmpl w:val="79402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A90E73"/>
    <w:multiLevelType w:val="multilevel"/>
    <w:tmpl w:val="00DA1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B13B2D"/>
    <w:multiLevelType w:val="hybridMultilevel"/>
    <w:tmpl w:val="EB12B7F4"/>
    <w:lvl w:ilvl="0" w:tplc="A510D3D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F86666"/>
    <w:multiLevelType w:val="multilevel"/>
    <w:tmpl w:val="26E46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0292679">
    <w:abstractNumId w:val="0"/>
  </w:num>
  <w:num w:numId="2" w16cid:durableId="217784539">
    <w:abstractNumId w:val="1"/>
  </w:num>
  <w:num w:numId="3" w16cid:durableId="725878093">
    <w:abstractNumId w:val="1"/>
  </w:num>
  <w:num w:numId="4" w16cid:durableId="2120634752">
    <w:abstractNumId w:val="1"/>
  </w:num>
  <w:num w:numId="5" w16cid:durableId="1838962787">
    <w:abstractNumId w:val="1"/>
  </w:num>
  <w:num w:numId="6" w16cid:durableId="125708988">
    <w:abstractNumId w:val="1"/>
  </w:num>
  <w:num w:numId="7" w16cid:durableId="1003971164">
    <w:abstractNumId w:val="1"/>
  </w:num>
  <w:num w:numId="8" w16cid:durableId="1622802773">
    <w:abstractNumId w:val="1"/>
  </w:num>
  <w:num w:numId="9" w16cid:durableId="881476167">
    <w:abstractNumId w:val="1"/>
  </w:num>
  <w:num w:numId="10" w16cid:durableId="1386106335">
    <w:abstractNumId w:val="1"/>
  </w:num>
  <w:num w:numId="11" w16cid:durableId="998001643">
    <w:abstractNumId w:val="1"/>
  </w:num>
  <w:num w:numId="12" w16cid:durableId="1428771820">
    <w:abstractNumId w:val="1"/>
  </w:num>
  <w:num w:numId="13" w16cid:durableId="1030254410">
    <w:abstractNumId w:val="1"/>
  </w:num>
  <w:num w:numId="14" w16cid:durableId="1777217591">
    <w:abstractNumId w:val="1"/>
  </w:num>
  <w:num w:numId="15" w16cid:durableId="1254241097">
    <w:abstractNumId w:val="1"/>
  </w:num>
  <w:num w:numId="16" w16cid:durableId="295138468">
    <w:abstractNumId w:val="1"/>
  </w:num>
  <w:num w:numId="17" w16cid:durableId="541747171">
    <w:abstractNumId w:val="1"/>
  </w:num>
  <w:num w:numId="18" w16cid:durableId="1645235801">
    <w:abstractNumId w:val="1"/>
  </w:num>
  <w:num w:numId="19" w16cid:durableId="1847864751">
    <w:abstractNumId w:val="1"/>
  </w:num>
  <w:num w:numId="20" w16cid:durableId="448741520">
    <w:abstractNumId w:val="2"/>
  </w:num>
  <w:num w:numId="21" w16cid:durableId="382947888">
    <w:abstractNumId w:val="5"/>
  </w:num>
  <w:num w:numId="22" w16cid:durableId="1717969279">
    <w:abstractNumId w:val="13"/>
  </w:num>
  <w:num w:numId="23" w16cid:durableId="579602987">
    <w:abstractNumId w:val="7"/>
  </w:num>
  <w:num w:numId="24" w16cid:durableId="1093548366">
    <w:abstractNumId w:val="9"/>
  </w:num>
  <w:num w:numId="25" w16cid:durableId="1208759955">
    <w:abstractNumId w:val="11"/>
  </w:num>
  <w:num w:numId="26" w16cid:durableId="96295210">
    <w:abstractNumId w:val="14"/>
  </w:num>
  <w:num w:numId="27" w16cid:durableId="1617787617">
    <w:abstractNumId w:val="6"/>
  </w:num>
  <w:num w:numId="28" w16cid:durableId="565796508">
    <w:abstractNumId w:val="8"/>
  </w:num>
  <w:num w:numId="29" w16cid:durableId="744034310">
    <w:abstractNumId w:val="15"/>
  </w:num>
  <w:num w:numId="30" w16cid:durableId="1726760602">
    <w:abstractNumId w:val="3"/>
  </w:num>
  <w:num w:numId="31" w16cid:durableId="1723945025">
    <w:abstractNumId w:val="10"/>
  </w:num>
  <w:num w:numId="32" w16cid:durableId="1437945625">
    <w:abstractNumId w:val="17"/>
  </w:num>
  <w:num w:numId="33" w16cid:durableId="410856553">
    <w:abstractNumId w:val="16"/>
  </w:num>
  <w:num w:numId="34" w16cid:durableId="1632396726">
    <w:abstractNumId w:val="12"/>
  </w:num>
  <w:num w:numId="35" w16cid:durableId="15798215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6E5E"/>
    <w:rsid w:val="0017572C"/>
    <w:rsid w:val="001D6EE2"/>
    <w:rsid w:val="00270C31"/>
    <w:rsid w:val="00326E5E"/>
    <w:rsid w:val="003B67B0"/>
    <w:rsid w:val="004D1898"/>
    <w:rsid w:val="0051443A"/>
    <w:rsid w:val="006D3D63"/>
    <w:rsid w:val="006F60FA"/>
    <w:rsid w:val="0075202E"/>
    <w:rsid w:val="009554FE"/>
    <w:rsid w:val="009A6BA5"/>
    <w:rsid w:val="00A10755"/>
    <w:rsid w:val="00B42BBF"/>
    <w:rsid w:val="00B64F45"/>
    <w:rsid w:val="00B951F6"/>
    <w:rsid w:val="00C0133F"/>
    <w:rsid w:val="00C61EA4"/>
    <w:rsid w:val="00CF228D"/>
    <w:rsid w:val="00DB4016"/>
    <w:rsid w:val="00E1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50463"/>
  <w15:docId w15:val="{04262838-FD65-49CF-AF42-4BAF02D56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F228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F60F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6F60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1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12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8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09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2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87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8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80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75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82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53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5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59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9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0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5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43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94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4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8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52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70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99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7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39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07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3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4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222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451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335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9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7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85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40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40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26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23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9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18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7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4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34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38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63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7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21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300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88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5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7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54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74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06000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6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2</Pages>
  <Words>1526</Words>
  <Characters>870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kit Srivastava</dc:creator>
  <cp:keywords/>
  <cp:lastModifiedBy>Ankit Srivastava</cp:lastModifiedBy>
  <cp:revision>4</cp:revision>
  <dcterms:created xsi:type="dcterms:W3CDTF">2025-06-27T20:45:00Z</dcterms:created>
  <dcterms:modified xsi:type="dcterms:W3CDTF">2025-07-03T06:20:00Z</dcterms:modified>
</cp:coreProperties>
</file>